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1B6F2" w14:textId="77777777" w:rsidR="00332066" w:rsidRPr="00332066" w:rsidRDefault="00332066" w:rsidP="00F7675E">
      <w:pPr>
        <w:spacing w:line="240" w:lineRule="auto"/>
        <w:rPr>
          <w:rFonts w:ascii="Arial" w:eastAsia="Malgun Gothic" w:hAnsi="Arial" w:cs="Arial"/>
          <w:kern w:val="0"/>
          <w:sz w:val="22"/>
          <w:lang w:val="en-GB"/>
        </w:rPr>
      </w:pPr>
      <w:bookmarkStart w:id="0" w:name="_GoBack"/>
      <w:bookmarkEnd w:id="0"/>
    </w:p>
    <w:p w14:paraId="186DF7AA" w14:textId="188C1C6D" w:rsidR="00F7675E" w:rsidRPr="009376F3" w:rsidRDefault="00F7675E" w:rsidP="00F7675E">
      <w:pPr>
        <w:spacing w:line="240" w:lineRule="auto"/>
        <w:rPr>
          <w:rFonts w:ascii="Arial" w:hAnsi="Arial" w:cs="Arial"/>
          <w:b/>
          <w:kern w:val="0"/>
          <w:sz w:val="28"/>
        </w:rPr>
      </w:pPr>
      <w:r w:rsidRPr="009376F3">
        <w:rPr>
          <w:rFonts w:ascii="Arial" w:hAnsi="Arial" w:cs="Arial"/>
          <w:noProof/>
          <w:sz w:val="60"/>
          <w:szCs w:val="60"/>
          <w:lang w:val="de-CH" w:eastAsia="de-CH"/>
        </w:rPr>
        <w:drawing>
          <wp:anchor distT="0" distB="0" distL="114300" distR="114300" simplePos="0" relativeHeight="251659264" behindDoc="0" locked="0" layoutInCell="1" allowOverlap="1" wp14:anchorId="31D18457" wp14:editId="5F49FE48">
            <wp:simplePos x="0" y="0"/>
            <wp:positionH relativeFrom="column">
              <wp:posOffset>-34925</wp:posOffset>
            </wp:positionH>
            <wp:positionV relativeFrom="paragraph">
              <wp:posOffset>82677</wp:posOffset>
            </wp:positionV>
            <wp:extent cx="2497541" cy="400328"/>
            <wp:effectExtent l="0" t="0" r="0" b="0"/>
            <wp:wrapNone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8-05 at 12.02.18 PM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5"/>
                    <a:stretch/>
                  </pic:blipFill>
                  <pic:spPr bwMode="auto">
                    <a:xfrm>
                      <a:off x="0" y="0"/>
                      <a:ext cx="2497541" cy="400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C4B94" w14:textId="77777777" w:rsidR="00AF17C7" w:rsidRPr="009376F3" w:rsidRDefault="00AF17C7" w:rsidP="00AF17C7">
      <w:pPr>
        <w:spacing w:line="360" w:lineRule="auto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</w:p>
    <w:p w14:paraId="1CAC100B" w14:textId="77777777" w:rsidR="00002B71" w:rsidRPr="00785257" w:rsidRDefault="00002B71" w:rsidP="00002B71">
      <w:pPr>
        <w:spacing w:line="360" w:lineRule="auto"/>
        <w:contextualSpacing/>
        <w:rPr>
          <w:rFonts w:ascii="Arial" w:eastAsia="현대산스 Text" w:hAnsi="Arial" w:cs="Arial"/>
          <w:bCs/>
          <w:iCs/>
          <w:kern w:val="0"/>
          <w:sz w:val="22"/>
          <w:szCs w:val="28"/>
        </w:rPr>
      </w:pPr>
    </w:p>
    <w:p w14:paraId="2BBEDA0A" w14:textId="77777777" w:rsidR="00694A95" w:rsidRDefault="00E53331" w:rsidP="00632CED">
      <w:pPr>
        <w:spacing w:line="360" w:lineRule="auto"/>
        <w:jc w:val="center"/>
        <w:rPr>
          <w:rStyle w:val="Fett"/>
          <w:rFonts w:ascii="Arial" w:hAnsi="Arial" w:cs="Arial"/>
          <w:sz w:val="32"/>
          <w:szCs w:val="32"/>
        </w:rPr>
      </w:pPr>
      <w:r w:rsidRPr="00E53331">
        <w:rPr>
          <w:rStyle w:val="Fett"/>
          <w:rFonts w:ascii="Arial" w:hAnsi="Arial" w:cs="Arial"/>
          <w:sz w:val="32"/>
          <w:szCs w:val="32"/>
        </w:rPr>
        <w:t xml:space="preserve">Hyundai Motor </w:t>
      </w:r>
      <w:r w:rsidR="00694A95">
        <w:rPr>
          <w:rStyle w:val="Fett"/>
          <w:rFonts w:ascii="Arial" w:hAnsi="Arial" w:cs="Arial"/>
          <w:sz w:val="32"/>
          <w:szCs w:val="32"/>
        </w:rPr>
        <w:t xml:space="preserve">Group </w:t>
      </w:r>
      <w:r w:rsidRPr="00E53331">
        <w:rPr>
          <w:rStyle w:val="Fett"/>
          <w:rFonts w:ascii="Arial" w:hAnsi="Arial" w:cs="Arial"/>
          <w:sz w:val="32"/>
          <w:szCs w:val="32"/>
        </w:rPr>
        <w:t xml:space="preserve">Appoints Martin Zeilinger </w:t>
      </w:r>
    </w:p>
    <w:p w14:paraId="740E02EA" w14:textId="11EFB18F" w:rsidR="00134F16" w:rsidRDefault="00E53331" w:rsidP="00632CED">
      <w:pPr>
        <w:spacing w:line="360" w:lineRule="auto"/>
        <w:jc w:val="center"/>
        <w:rPr>
          <w:rStyle w:val="Fett"/>
          <w:rFonts w:ascii="Arial" w:hAnsi="Arial" w:cs="Arial"/>
          <w:sz w:val="32"/>
          <w:szCs w:val="32"/>
        </w:rPr>
      </w:pPr>
      <w:r w:rsidRPr="00E53331">
        <w:rPr>
          <w:rStyle w:val="Fett"/>
          <w:rFonts w:ascii="Arial" w:hAnsi="Arial" w:cs="Arial"/>
          <w:sz w:val="32"/>
          <w:szCs w:val="32"/>
        </w:rPr>
        <w:t xml:space="preserve">as Head of </w:t>
      </w:r>
      <w:r w:rsidR="00632CED">
        <w:rPr>
          <w:rStyle w:val="Fett"/>
          <w:rFonts w:ascii="Arial" w:hAnsi="Arial" w:cs="Arial"/>
          <w:sz w:val="32"/>
          <w:szCs w:val="32"/>
        </w:rPr>
        <w:t>C</w:t>
      </w:r>
      <w:r w:rsidR="00D212E2">
        <w:rPr>
          <w:rStyle w:val="Fett"/>
          <w:rFonts w:ascii="Arial" w:hAnsi="Arial" w:cs="Arial"/>
          <w:sz w:val="32"/>
          <w:szCs w:val="32"/>
        </w:rPr>
        <w:t xml:space="preserve">ommercial </w:t>
      </w:r>
      <w:r w:rsidR="00632CED">
        <w:rPr>
          <w:rStyle w:val="Fett"/>
          <w:rFonts w:ascii="Arial" w:hAnsi="Arial" w:cs="Arial"/>
          <w:sz w:val="32"/>
          <w:szCs w:val="32"/>
        </w:rPr>
        <w:t>V</w:t>
      </w:r>
      <w:r w:rsidR="00D212E2">
        <w:rPr>
          <w:rStyle w:val="Fett"/>
          <w:rFonts w:ascii="Arial" w:hAnsi="Arial" w:cs="Arial"/>
          <w:sz w:val="32"/>
          <w:szCs w:val="32"/>
        </w:rPr>
        <w:t>ehicle</w:t>
      </w:r>
      <w:r w:rsidRPr="00E53331">
        <w:rPr>
          <w:rStyle w:val="Fett"/>
          <w:rFonts w:ascii="Arial" w:hAnsi="Arial" w:cs="Arial"/>
          <w:sz w:val="32"/>
          <w:szCs w:val="32"/>
        </w:rPr>
        <w:t xml:space="preserve"> Development Tech Unit</w:t>
      </w:r>
    </w:p>
    <w:p w14:paraId="66132474" w14:textId="77777777" w:rsidR="00E53331" w:rsidRPr="006307E4" w:rsidRDefault="00E53331" w:rsidP="00134F16">
      <w:pPr>
        <w:spacing w:line="360" w:lineRule="auto"/>
        <w:jc w:val="center"/>
        <w:rPr>
          <w:rStyle w:val="Fett"/>
          <w:rFonts w:ascii="Arial" w:hAnsi="Arial" w:cs="Arial"/>
          <w:sz w:val="32"/>
          <w:szCs w:val="32"/>
        </w:rPr>
      </w:pPr>
    </w:p>
    <w:p w14:paraId="2E037FC0" w14:textId="6F36DBFC" w:rsidR="00C47441" w:rsidRPr="00580C62" w:rsidRDefault="00E53331" w:rsidP="00013705">
      <w:pPr>
        <w:pStyle w:val="Listenabsatz"/>
        <w:numPr>
          <w:ilvl w:val="0"/>
          <w:numId w:val="33"/>
        </w:numPr>
        <w:spacing w:line="360" w:lineRule="auto"/>
        <w:jc w:val="left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Zeilinger </w:t>
      </w:r>
      <w:r w:rsidR="00C47441" w:rsidRPr="00580C62">
        <w:rPr>
          <w:rFonts w:ascii="Arial" w:hAnsi="Arial"/>
          <w:sz w:val="24"/>
          <w:szCs w:val="24"/>
        </w:rPr>
        <w:t xml:space="preserve">brings more than </w:t>
      </w:r>
      <w:r>
        <w:rPr>
          <w:rFonts w:ascii="Arial" w:hAnsi="Arial"/>
          <w:sz w:val="24"/>
          <w:szCs w:val="24"/>
        </w:rPr>
        <w:t>30</w:t>
      </w:r>
      <w:r w:rsidR="00C47441" w:rsidRPr="00580C62">
        <w:rPr>
          <w:rFonts w:ascii="Arial" w:hAnsi="Arial"/>
          <w:sz w:val="24"/>
          <w:szCs w:val="24"/>
        </w:rPr>
        <w:t xml:space="preserve"> years of experience in </w:t>
      </w:r>
      <w:r>
        <w:rPr>
          <w:rFonts w:ascii="Arial" w:hAnsi="Arial"/>
          <w:sz w:val="24"/>
          <w:szCs w:val="24"/>
        </w:rPr>
        <w:t xml:space="preserve">commercial vehicle development with a focus </w:t>
      </w:r>
      <w:r w:rsidR="009F577F">
        <w:rPr>
          <w:rFonts w:ascii="Arial" w:hAnsi="Arial"/>
          <w:sz w:val="24"/>
          <w:szCs w:val="24"/>
        </w:rPr>
        <w:t>o</w:t>
      </w:r>
      <w:r>
        <w:rPr>
          <w:rFonts w:ascii="Arial" w:hAnsi="Arial"/>
          <w:sz w:val="24"/>
          <w:szCs w:val="24"/>
        </w:rPr>
        <w:t>n autonomous driving and eco-friendly technologies</w:t>
      </w:r>
    </w:p>
    <w:p w14:paraId="700A9949" w14:textId="784B39B9" w:rsidR="00917240" w:rsidRPr="006A7435" w:rsidRDefault="006A7435" w:rsidP="00CF0B24">
      <w:pPr>
        <w:pStyle w:val="Listenabsatz"/>
        <w:numPr>
          <w:ilvl w:val="0"/>
          <w:numId w:val="33"/>
        </w:numPr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6A7435">
        <w:rPr>
          <w:rFonts w:ascii="Arial" w:hAnsi="Arial" w:cs="Arial"/>
          <w:sz w:val="24"/>
          <w:szCs w:val="24"/>
        </w:rPr>
        <w:t>Hyundai Motor Group will further strengthen its efforts on advanced commercial vehicle development in the area of electrification, autonomous driving technology and connectivity</w:t>
      </w:r>
    </w:p>
    <w:p w14:paraId="4874A98B" w14:textId="77777777" w:rsidR="00917240" w:rsidRPr="00B52379" w:rsidRDefault="00917240" w:rsidP="00917240">
      <w:pPr>
        <w:spacing w:line="360" w:lineRule="auto"/>
        <w:rPr>
          <w:rFonts w:ascii="Arial" w:hAnsi="Arial" w:cs="Arial"/>
          <w:b/>
          <w:sz w:val="22"/>
        </w:rPr>
      </w:pPr>
    </w:p>
    <w:p w14:paraId="38740095" w14:textId="2D203A98" w:rsidR="000F6BD9" w:rsidRPr="00917240" w:rsidRDefault="002149D7" w:rsidP="00917240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  <w:r w:rsidRPr="00917240">
        <w:rPr>
          <w:rFonts w:ascii="Arial" w:eastAsia="Malgun Gothic" w:hAnsi="Arial" w:cs="Arial"/>
          <w:b/>
          <w:sz w:val="22"/>
          <w:szCs w:val="22"/>
        </w:rPr>
        <w:t xml:space="preserve">SEOUL, </w:t>
      </w:r>
      <w:r w:rsidR="00E53331" w:rsidRPr="00917240">
        <w:rPr>
          <w:rFonts w:ascii="Arial" w:eastAsia="Malgun Gothic" w:hAnsi="Arial" w:cs="Arial"/>
          <w:b/>
          <w:sz w:val="22"/>
          <w:szCs w:val="22"/>
        </w:rPr>
        <w:t>Ju</w:t>
      </w:r>
      <w:r w:rsidR="000F6BD9" w:rsidRPr="00917240">
        <w:rPr>
          <w:rFonts w:ascii="Arial" w:eastAsia="Malgun Gothic" w:hAnsi="Arial" w:cs="Arial"/>
          <w:b/>
          <w:sz w:val="22"/>
          <w:szCs w:val="22"/>
        </w:rPr>
        <w:t>ne</w:t>
      </w:r>
      <w:r w:rsidR="00332066" w:rsidRPr="00917240">
        <w:rPr>
          <w:rFonts w:ascii="Arial" w:eastAsia="Malgun Gothic" w:hAnsi="Arial" w:cs="Arial"/>
          <w:b/>
          <w:sz w:val="22"/>
          <w:szCs w:val="22"/>
        </w:rPr>
        <w:t xml:space="preserve"> </w:t>
      </w:r>
      <w:r w:rsidR="00DA528D" w:rsidRPr="00917240">
        <w:rPr>
          <w:rFonts w:ascii="Arial" w:eastAsia="Malgun Gothic" w:hAnsi="Arial" w:cs="Arial"/>
          <w:b/>
          <w:sz w:val="22"/>
          <w:szCs w:val="22"/>
        </w:rPr>
        <w:t>30</w:t>
      </w:r>
      <w:r w:rsidRPr="00917240">
        <w:rPr>
          <w:rFonts w:ascii="Arial" w:eastAsia="Malgun Gothic" w:hAnsi="Arial" w:cs="Arial"/>
          <w:b/>
          <w:sz w:val="22"/>
          <w:szCs w:val="22"/>
        </w:rPr>
        <w:t>, 2020</w:t>
      </w:r>
      <w:r w:rsidRPr="00917240">
        <w:rPr>
          <w:rFonts w:ascii="Arial" w:eastAsia="Malgun Gothic" w:hAnsi="Arial" w:cs="Arial"/>
          <w:sz w:val="22"/>
          <w:szCs w:val="22"/>
        </w:rPr>
        <w:t xml:space="preserve"> – </w:t>
      </w:r>
      <w:r w:rsidR="00E53331" w:rsidRPr="00917240">
        <w:rPr>
          <w:rFonts w:ascii="Arial" w:eastAsia="Malgun Gothic" w:hAnsi="Arial" w:cs="Arial"/>
          <w:sz w:val="22"/>
          <w:szCs w:val="22"/>
        </w:rPr>
        <w:t xml:space="preserve">Hyundai Motor Group </w:t>
      </w:r>
      <w:r w:rsidR="00D212E2" w:rsidRPr="00917240">
        <w:rPr>
          <w:rFonts w:ascii="Arial" w:eastAsia="Malgun Gothic" w:hAnsi="Arial" w:cs="Arial"/>
          <w:sz w:val="22"/>
          <w:szCs w:val="22"/>
        </w:rPr>
        <w:t xml:space="preserve">has </w:t>
      </w:r>
      <w:r w:rsidR="00E53331" w:rsidRPr="00917240">
        <w:rPr>
          <w:rFonts w:ascii="Arial" w:eastAsia="Malgun Gothic" w:hAnsi="Arial" w:cs="Arial"/>
          <w:sz w:val="22"/>
          <w:szCs w:val="22"/>
        </w:rPr>
        <w:t xml:space="preserve">appointed Martin Zeilinger as </w:t>
      </w:r>
      <w:r w:rsidR="00632CED" w:rsidRPr="00917240">
        <w:rPr>
          <w:rFonts w:ascii="Arial" w:eastAsia="Malgun Gothic" w:hAnsi="Arial" w:cs="Arial"/>
          <w:sz w:val="22"/>
          <w:szCs w:val="22"/>
        </w:rPr>
        <w:t>Executive</w:t>
      </w:r>
      <w:r w:rsidR="00E53331" w:rsidRPr="00917240">
        <w:rPr>
          <w:rFonts w:ascii="Arial" w:eastAsia="Malgun Gothic" w:hAnsi="Arial" w:cs="Arial"/>
          <w:sz w:val="22"/>
          <w:szCs w:val="22"/>
        </w:rPr>
        <w:t xml:space="preserve"> Vice President and </w:t>
      </w:r>
      <w:r w:rsidR="009F577F" w:rsidRPr="00917240">
        <w:rPr>
          <w:rFonts w:ascii="Arial" w:eastAsia="Malgun Gothic" w:hAnsi="Arial" w:cs="Arial"/>
          <w:sz w:val="22"/>
          <w:szCs w:val="22"/>
        </w:rPr>
        <w:t>H</w:t>
      </w:r>
      <w:r w:rsidR="00E53331" w:rsidRPr="00917240">
        <w:rPr>
          <w:rFonts w:ascii="Arial" w:eastAsia="Malgun Gothic" w:hAnsi="Arial" w:cs="Arial"/>
          <w:sz w:val="22"/>
          <w:szCs w:val="22"/>
        </w:rPr>
        <w:t>ead of Commercial Vehicle</w:t>
      </w:r>
      <w:r w:rsidR="00632CED" w:rsidRPr="00917240">
        <w:rPr>
          <w:rFonts w:ascii="Arial" w:eastAsia="Malgun Gothic" w:hAnsi="Arial" w:cs="Arial"/>
          <w:sz w:val="22"/>
          <w:szCs w:val="22"/>
        </w:rPr>
        <w:t xml:space="preserve"> (CV)</w:t>
      </w:r>
      <w:r w:rsidR="00E53331" w:rsidRPr="00917240">
        <w:rPr>
          <w:rFonts w:ascii="Arial" w:eastAsia="Malgun Gothic" w:hAnsi="Arial" w:cs="Arial"/>
          <w:sz w:val="22"/>
          <w:szCs w:val="22"/>
        </w:rPr>
        <w:t xml:space="preserve"> Development Tech Unit</w:t>
      </w:r>
      <w:r w:rsidR="00D212E2" w:rsidRPr="00917240">
        <w:rPr>
          <w:rFonts w:ascii="Arial" w:eastAsia="Malgun Gothic" w:hAnsi="Arial" w:cs="Arial"/>
          <w:sz w:val="22"/>
          <w:szCs w:val="22"/>
        </w:rPr>
        <w:t>.</w:t>
      </w:r>
      <w:r w:rsidR="0087759F" w:rsidRPr="00917240">
        <w:rPr>
          <w:rFonts w:ascii="Arial" w:eastAsia="Malgun Gothic" w:hAnsi="Arial" w:cs="Arial"/>
          <w:sz w:val="22"/>
          <w:szCs w:val="22"/>
        </w:rPr>
        <w:t xml:space="preserve"> </w:t>
      </w:r>
      <w:r w:rsidR="00D212E2" w:rsidRPr="00917240">
        <w:rPr>
          <w:rFonts w:ascii="Arial" w:eastAsia="Malgun Gothic" w:hAnsi="Arial" w:cs="Arial"/>
          <w:sz w:val="22"/>
          <w:szCs w:val="22"/>
        </w:rPr>
        <w:t>One of key talents in the field,</w:t>
      </w:r>
      <w:r w:rsidR="00D212E2" w:rsidRPr="00917240" w:rsidDel="00185105">
        <w:rPr>
          <w:rFonts w:ascii="Arial" w:eastAsia="Malgun Gothic" w:hAnsi="Arial" w:cs="Arial"/>
          <w:sz w:val="22"/>
          <w:szCs w:val="22"/>
        </w:rPr>
        <w:t xml:space="preserve"> </w:t>
      </w:r>
      <w:r w:rsidR="00D212E2" w:rsidRPr="00917240">
        <w:rPr>
          <w:rFonts w:ascii="Arial" w:eastAsia="Malgun Gothic" w:hAnsi="Arial" w:cs="Arial"/>
          <w:sz w:val="22"/>
          <w:szCs w:val="22"/>
        </w:rPr>
        <w:t>Zeilinger brings with him 30 years of experience on commercial vehicle development.</w:t>
      </w:r>
    </w:p>
    <w:p w14:paraId="271470C2" w14:textId="77777777" w:rsidR="000F6BD9" w:rsidRP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</w:p>
    <w:p w14:paraId="42957A69" w14:textId="72D6C581" w:rsidR="000F6BD9" w:rsidRPr="000F6BD9" w:rsidRDefault="009F577F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  <w:r w:rsidRPr="000F6BD9">
        <w:rPr>
          <w:rFonts w:ascii="Arial" w:eastAsia="Malgun Gothic" w:hAnsi="Arial" w:cs="Arial"/>
          <w:sz w:val="22"/>
          <w:szCs w:val="22"/>
        </w:rPr>
        <w:t xml:space="preserve">Starting July 1, </w:t>
      </w:r>
      <w:r w:rsidR="0005709D">
        <w:rPr>
          <w:rFonts w:ascii="Arial" w:eastAsia="Malgun Gothic" w:hAnsi="Arial" w:cs="Arial"/>
          <w:sz w:val="22"/>
          <w:szCs w:val="22"/>
        </w:rPr>
        <w:t>Mr.</w:t>
      </w:r>
      <w:r w:rsidR="00C55F83" w:rsidRPr="000F6BD9">
        <w:rPr>
          <w:rFonts w:ascii="Arial" w:eastAsia="Malgun Gothic" w:hAnsi="Arial" w:cs="Arial"/>
          <w:sz w:val="22"/>
          <w:szCs w:val="22"/>
        </w:rPr>
        <w:t xml:space="preserve"> </w:t>
      </w:r>
      <w:r w:rsidRPr="000F6BD9">
        <w:rPr>
          <w:rFonts w:ascii="Arial" w:eastAsia="Malgun Gothic" w:hAnsi="Arial" w:cs="Arial"/>
          <w:sz w:val="22"/>
          <w:szCs w:val="22"/>
        </w:rPr>
        <w:t xml:space="preserve">Zeilinger </w:t>
      </w:r>
      <w:r w:rsidR="00E53331" w:rsidRPr="000F6BD9">
        <w:rPr>
          <w:rFonts w:ascii="Arial" w:eastAsia="Malgun Gothic" w:hAnsi="Arial" w:cs="Arial"/>
          <w:sz w:val="22"/>
          <w:szCs w:val="22"/>
        </w:rPr>
        <w:t>will</w:t>
      </w:r>
      <w:r w:rsidR="00C55F83" w:rsidRPr="000F6BD9">
        <w:rPr>
          <w:rFonts w:ascii="Arial" w:eastAsia="Malgun Gothic" w:hAnsi="Arial" w:cs="Arial"/>
          <w:sz w:val="22"/>
          <w:szCs w:val="22"/>
        </w:rPr>
        <w:t xml:space="preserve"> enhance overall R&amp;D capabilities for Hyundai and Kia’s commercial vehicles while also</w:t>
      </w:r>
      <w:r w:rsidR="00632CED" w:rsidRPr="000F6BD9">
        <w:rPr>
          <w:rFonts w:ascii="Arial" w:eastAsia="Malgun Gothic" w:hAnsi="Arial" w:cs="Arial"/>
          <w:sz w:val="22"/>
          <w:szCs w:val="22"/>
        </w:rPr>
        <w:t xml:space="preserve"> </w:t>
      </w:r>
      <w:r w:rsidR="00E53331" w:rsidRPr="000F6BD9">
        <w:rPr>
          <w:rFonts w:ascii="Arial" w:eastAsia="Malgun Gothic" w:hAnsi="Arial" w:cs="Arial"/>
          <w:sz w:val="22"/>
          <w:szCs w:val="22"/>
        </w:rPr>
        <w:t>spearhead</w:t>
      </w:r>
      <w:r w:rsidR="00632CED" w:rsidRPr="000F6BD9">
        <w:rPr>
          <w:rFonts w:ascii="Arial" w:eastAsia="Malgun Gothic" w:hAnsi="Arial" w:cs="Arial"/>
          <w:sz w:val="22"/>
          <w:szCs w:val="22"/>
        </w:rPr>
        <w:t>ing</w:t>
      </w:r>
      <w:r w:rsidR="00E53331" w:rsidRPr="000F6BD9">
        <w:rPr>
          <w:rFonts w:ascii="Arial" w:eastAsia="Malgun Gothic" w:hAnsi="Arial" w:cs="Arial"/>
          <w:sz w:val="22"/>
          <w:szCs w:val="22"/>
        </w:rPr>
        <w:t xml:space="preserve"> development of eco-friendly commercial vehicles such as fuel cell trucks and buses</w:t>
      </w:r>
      <w:r w:rsidR="00C55F83" w:rsidRPr="000F6BD9">
        <w:rPr>
          <w:rFonts w:ascii="Arial" w:eastAsia="Malgun Gothic" w:hAnsi="Arial" w:cs="Arial"/>
          <w:sz w:val="22"/>
          <w:szCs w:val="22"/>
        </w:rPr>
        <w:t xml:space="preserve">. </w:t>
      </w:r>
      <w:r w:rsidR="00D212E2" w:rsidRPr="000F6BD9">
        <w:rPr>
          <w:rFonts w:ascii="Arial" w:eastAsia="Malgun Gothic" w:hAnsi="Arial" w:cs="Arial"/>
          <w:sz w:val="22"/>
          <w:szCs w:val="22"/>
        </w:rPr>
        <w:t>Zeilinger will be reporting to Albert Biermann, President and Head of Hyundai Motor Group’s Research and Development Division.</w:t>
      </w:r>
    </w:p>
    <w:p w14:paraId="5AA5E5C7" w14:textId="77777777" w:rsidR="000F6BD9" w:rsidRP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</w:p>
    <w:p w14:paraId="002858EA" w14:textId="0A735564" w:rsidR="000F6BD9" w:rsidRDefault="00E53331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  <w:r w:rsidRPr="00917240">
        <w:rPr>
          <w:rFonts w:ascii="Arial" w:eastAsia="Malgun Gothic" w:hAnsi="Arial" w:cs="Arial"/>
          <w:sz w:val="22"/>
          <w:szCs w:val="22"/>
        </w:rPr>
        <w:t xml:space="preserve">“We are fortunate to have </w:t>
      </w:r>
      <w:r w:rsidR="00632CED" w:rsidRPr="00917240">
        <w:rPr>
          <w:rFonts w:ascii="Arial" w:eastAsia="Malgun Gothic" w:hAnsi="Arial" w:cs="Arial"/>
          <w:sz w:val="22"/>
          <w:szCs w:val="22"/>
        </w:rPr>
        <w:t xml:space="preserve">Martin join </w:t>
      </w:r>
      <w:r w:rsidR="00D62201" w:rsidRPr="00917240">
        <w:rPr>
          <w:rFonts w:ascii="Arial" w:eastAsia="Malgun Gothic" w:hAnsi="Arial" w:cs="Arial"/>
          <w:sz w:val="22"/>
          <w:szCs w:val="22"/>
        </w:rPr>
        <w:t xml:space="preserve">Hyundai Motor Group’s </w:t>
      </w:r>
      <w:r w:rsidR="00632CED" w:rsidRPr="00917240">
        <w:rPr>
          <w:rFonts w:ascii="Arial" w:eastAsia="Malgun Gothic" w:hAnsi="Arial" w:cs="Arial"/>
          <w:sz w:val="22"/>
          <w:szCs w:val="22"/>
        </w:rPr>
        <w:t>CV Development Tech Unit</w:t>
      </w:r>
      <w:r w:rsidR="00F3465C" w:rsidRPr="00917240">
        <w:rPr>
          <w:rFonts w:ascii="Arial" w:eastAsia="Malgun Gothic" w:hAnsi="Arial" w:cs="Arial"/>
          <w:sz w:val="22"/>
          <w:szCs w:val="22"/>
        </w:rPr>
        <w:t>. Martin’s extensive technical knowledge and experience will help to introduce innovative commercial vehicles,</w:t>
      </w:r>
      <w:r w:rsidRPr="00917240">
        <w:rPr>
          <w:rFonts w:ascii="Arial" w:eastAsia="Malgun Gothic" w:hAnsi="Arial" w:cs="Arial"/>
          <w:sz w:val="22"/>
          <w:szCs w:val="22"/>
        </w:rPr>
        <w:t xml:space="preserve">” </w:t>
      </w:r>
      <w:r w:rsidR="00D212E2" w:rsidRPr="00917240">
        <w:rPr>
          <w:rFonts w:ascii="Arial" w:eastAsia="Malgun Gothic" w:hAnsi="Arial" w:cs="Arial"/>
          <w:sz w:val="22"/>
          <w:szCs w:val="22"/>
        </w:rPr>
        <w:t xml:space="preserve">President </w:t>
      </w:r>
      <w:r w:rsidR="00632CED" w:rsidRPr="00917240">
        <w:rPr>
          <w:rFonts w:ascii="Arial" w:eastAsia="Malgun Gothic" w:hAnsi="Arial" w:cs="Arial"/>
          <w:sz w:val="22"/>
          <w:szCs w:val="22"/>
        </w:rPr>
        <w:t>Biermann</w:t>
      </w:r>
      <w:r w:rsidR="009F577F" w:rsidRPr="00917240">
        <w:rPr>
          <w:rFonts w:ascii="Arial" w:eastAsia="Malgun Gothic" w:hAnsi="Arial" w:cs="Arial"/>
          <w:sz w:val="22"/>
          <w:szCs w:val="22"/>
        </w:rPr>
        <w:t xml:space="preserve"> said</w:t>
      </w:r>
      <w:r w:rsidRPr="00917240">
        <w:rPr>
          <w:rFonts w:ascii="Arial" w:eastAsia="Malgun Gothic" w:hAnsi="Arial" w:cs="Arial"/>
          <w:sz w:val="22"/>
          <w:szCs w:val="22"/>
        </w:rPr>
        <w:t xml:space="preserve">. </w:t>
      </w:r>
      <w:r w:rsidR="006A7435" w:rsidRPr="006A7435">
        <w:rPr>
          <w:rFonts w:ascii="Arial" w:hAnsi="Arial" w:cs="Arial"/>
          <w:sz w:val="22"/>
          <w:szCs w:val="22"/>
        </w:rPr>
        <w:t>“We believe Martin will significantly contribute to further enhancing our group’s world leading fuel cell technology in the commercial vehicle sector.”</w:t>
      </w:r>
    </w:p>
    <w:p w14:paraId="23CC2BFF" w14:textId="77777777" w:rsid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</w:p>
    <w:p w14:paraId="3F9A6EFA" w14:textId="4FBF0646" w:rsidR="00E53331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  <w:r>
        <w:rPr>
          <w:rFonts w:ascii="Arial" w:eastAsia="Malgun Gothic" w:hAnsi="Arial" w:cs="Arial"/>
          <w:sz w:val="22"/>
          <w:szCs w:val="22"/>
        </w:rPr>
        <w:t>“</w:t>
      </w:r>
      <w:r w:rsidRPr="000F6BD9">
        <w:rPr>
          <w:rFonts w:ascii="Arial" w:eastAsia="Malgun Gothic" w:hAnsi="Arial" w:cs="Arial"/>
          <w:sz w:val="22"/>
          <w:szCs w:val="22"/>
        </w:rPr>
        <w:t>I am very proud joining H</w:t>
      </w:r>
      <w:r>
        <w:rPr>
          <w:rFonts w:ascii="Arial" w:eastAsia="Malgun Gothic" w:hAnsi="Arial" w:cs="Arial"/>
          <w:sz w:val="22"/>
          <w:szCs w:val="22"/>
        </w:rPr>
        <w:t xml:space="preserve">yundai </w:t>
      </w:r>
      <w:r w:rsidRPr="000F6BD9">
        <w:rPr>
          <w:rFonts w:ascii="Arial" w:eastAsia="Malgun Gothic" w:hAnsi="Arial" w:cs="Arial"/>
          <w:sz w:val="22"/>
          <w:szCs w:val="22"/>
        </w:rPr>
        <w:t>M</w:t>
      </w:r>
      <w:r>
        <w:rPr>
          <w:rFonts w:ascii="Arial" w:eastAsia="Malgun Gothic" w:hAnsi="Arial" w:cs="Arial"/>
          <w:sz w:val="22"/>
          <w:szCs w:val="22"/>
        </w:rPr>
        <w:t>otor Group</w:t>
      </w:r>
      <w:r w:rsidRPr="000F6BD9">
        <w:rPr>
          <w:rFonts w:ascii="Arial" w:eastAsia="Malgun Gothic" w:hAnsi="Arial" w:cs="Arial"/>
          <w:sz w:val="22"/>
          <w:szCs w:val="22"/>
        </w:rPr>
        <w:t xml:space="preserve"> on the way to global growth with new technologies.  The </w:t>
      </w:r>
      <w:r w:rsidR="007A732A">
        <w:rPr>
          <w:rFonts w:ascii="Arial" w:eastAsia="Malgun Gothic" w:hAnsi="Arial" w:cs="Arial"/>
          <w:sz w:val="22"/>
          <w:szCs w:val="22"/>
        </w:rPr>
        <w:t>c</w:t>
      </w:r>
      <w:r w:rsidRPr="000F6BD9">
        <w:rPr>
          <w:rFonts w:ascii="Arial" w:eastAsia="Malgun Gothic" w:hAnsi="Arial" w:cs="Arial"/>
          <w:sz w:val="22"/>
          <w:szCs w:val="22"/>
        </w:rPr>
        <w:t xml:space="preserve">ommercial vehicle industry has big environmental and </w:t>
      </w:r>
      <w:r>
        <w:rPr>
          <w:rFonts w:ascii="Arial" w:eastAsia="Malgun Gothic" w:hAnsi="Arial" w:cs="Arial"/>
          <w:sz w:val="22"/>
          <w:szCs w:val="22"/>
        </w:rPr>
        <w:t>economic</w:t>
      </w:r>
      <w:r w:rsidRPr="000F6BD9">
        <w:rPr>
          <w:rFonts w:ascii="Arial" w:eastAsia="Malgun Gothic" w:hAnsi="Arial" w:cs="Arial"/>
          <w:sz w:val="22"/>
          <w:szCs w:val="22"/>
        </w:rPr>
        <w:t xml:space="preserve"> challenges but also has big chances for efficient and clean transportation with the relevant new technologies and vehicles. I am looking forward to bring my experienc</w:t>
      </w:r>
      <w:r>
        <w:rPr>
          <w:rFonts w:ascii="Arial" w:eastAsia="Malgun Gothic" w:hAnsi="Arial" w:cs="Arial"/>
          <w:sz w:val="22"/>
          <w:szCs w:val="22"/>
        </w:rPr>
        <w:t xml:space="preserve">e in a new business environment” said </w:t>
      </w:r>
      <w:r w:rsidR="0005709D">
        <w:rPr>
          <w:rFonts w:ascii="Arial" w:eastAsia="Malgun Gothic" w:hAnsi="Arial" w:cs="Arial" w:hint="eastAsia"/>
          <w:sz w:val="22"/>
          <w:szCs w:val="22"/>
        </w:rPr>
        <w:t xml:space="preserve">Mr. </w:t>
      </w:r>
      <w:r>
        <w:rPr>
          <w:rFonts w:ascii="Arial" w:eastAsia="Malgun Gothic" w:hAnsi="Arial" w:cs="Arial"/>
          <w:sz w:val="22"/>
          <w:szCs w:val="22"/>
        </w:rPr>
        <w:t>Zeilinger.</w:t>
      </w:r>
    </w:p>
    <w:p w14:paraId="569A41F1" w14:textId="77777777" w:rsidR="000F6BD9" w:rsidRP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</w:p>
    <w:p w14:paraId="3DA809D4" w14:textId="2095CAD4" w:rsidR="000F6BD9" w:rsidRDefault="00E53331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  <w:r w:rsidRPr="000F6BD9">
        <w:rPr>
          <w:rFonts w:ascii="Arial" w:eastAsia="Malgun Gothic" w:hAnsi="Arial" w:cs="Arial" w:hint="eastAsia"/>
          <w:sz w:val="22"/>
          <w:szCs w:val="22"/>
        </w:rPr>
        <w:t>P</w:t>
      </w:r>
      <w:r w:rsidRPr="000F6BD9">
        <w:rPr>
          <w:rFonts w:ascii="Arial" w:eastAsia="Malgun Gothic" w:hAnsi="Arial" w:cs="Arial"/>
          <w:sz w:val="22"/>
          <w:szCs w:val="22"/>
        </w:rPr>
        <w:t xml:space="preserve">rior to joining Hyundai, he worked at Daimler AG. </w:t>
      </w:r>
      <w:r w:rsidR="00185105" w:rsidRPr="000F6BD9">
        <w:rPr>
          <w:rFonts w:ascii="Arial" w:eastAsia="Malgun Gothic" w:hAnsi="Arial" w:cs="Arial"/>
          <w:sz w:val="22"/>
          <w:szCs w:val="22"/>
        </w:rPr>
        <w:t xml:space="preserve">Based on his past experience developing autonomous trucks and electrified trucks, he will integrate innovative technologies to future </w:t>
      </w:r>
      <w:r w:rsidR="0005709D">
        <w:rPr>
          <w:rFonts w:ascii="Arial" w:eastAsia="Malgun Gothic" w:hAnsi="Arial" w:cs="Arial"/>
          <w:sz w:val="22"/>
          <w:szCs w:val="22"/>
        </w:rPr>
        <w:t>Hyundai and Kia</w:t>
      </w:r>
      <w:r w:rsidR="00185105" w:rsidRPr="000F6BD9">
        <w:rPr>
          <w:rFonts w:ascii="Arial" w:eastAsia="Malgun Gothic" w:hAnsi="Arial" w:cs="Arial"/>
          <w:sz w:val="22"/>
          <w:szCs w:val="22"/>
        </w:rPr>
        <w:t xml:space="preserve"> commercial vehicles.</w:t>
      </w:r>
    </w:p>
    <w:p w14:paraId="4A0067FF" w14:textId="77777777" w:rsid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Malgun Gothic" w:hAnsi="Arial" w:cs="Arial"/>
          <w:sz w:val="22"/>
          <w:szCs w:val="22"/>
        </w:rPr>
      </w:pPr>
    </w:p>
    <w:p w14:paraId="55CD033B" w14:textId="42CF8217" w:rsidR="00334871" w:rsidRDefault="00E53331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  <w:r w:rsidRPr="00E53331">
        <w:rPr>
          <w:rFonts w:ascii="Arial" w:eastAsia="Arial" w:hAnsi="Arial" w:cs="Arial"/>
          <w:sz w:val="22"/>
          <w:szCs w:val="22"/>
        </w:rPr>
        <w:t xml:space="preserve">Hyundai Motor Group </w:t>
      </w:r>
      <w:r w:rsidR="00185105">
        <w:rPr>
          <w:rFonts w:ascii="Arial" w:eastAsia="Arial" w:hAnsi="Arial" w:cs="Arial"/>
          <w:sz w:val="22"/>
          <w:szCs w:val="22"/>
        </w:rPr>
        <w:t>plans to</w:t>
      </w:r>
      <w:r w:rsidR="00185105" w:rsidRPr="00E53331">
        <w:rPr>
          <w:rFonts w:ascii="Arial" w:eastAsia="Arial" w:hAnsi="Arial" w:cs="Arial"/>
          <w:sz w:val="22"/>
          <w:szCs w:val="22"/>
        </w:rPr>
        <w:t xml:space="preserve"> </w:t>
      </w:r>
      <w:r w:rsidRPr="00E53331">
        <w:rPr>
          <w:rFonts w:ascii="Arial" w:eastAsia="Arial" w:hAnsi="Arial" w:cs="Arial"/>
          <w:sz w:val="22"/>
          <w:szCs w:val="22"/>
        </w:rPr>
        <w:t>step up efforts to lead the commercial vehicle industry with Zeilinger's expertise.</w:t>
      </w:r>
      <w:r w:rsidR="00D62201">
        <w:rPr>
          <w:rFonts w:ascii="Arial" w:eastAsia="Arial" w:hAnsi="Arial" w:cs="Arial"/>
          <w:sz w:val="22"/>
          <w:szCs w:val="22"/>
        </w:rPr>
        <w:t xml:space="preserve"> </w:t>
      </w:r>
      <w:r w:rsidR="00185105">
        <w:rPr>
          <w:rFonts w:ascii="Arial" w:eastAsia="Arial" w:hAnsi="Arial" w:cs="Arial"/>
          <w:sz w:val="22"/>
          <w:szCs w:val="22"/>
        </w:rPr>
        <w:t>Key</w:t>
      </w:r>
      <w:r w:rsidRPr="00E53331">
        <w:rPr>
          <w:rFonts w:ascii="Arial" w:eastAsia="Arial" w:hAnsi="Arial" w:cs="Arial"/>
          <w:sz w:val="22"/>
          <w:szCs w:val="22"/>
        </w:rPr>
        <w:t xml:space="preserve"> focus </w:t>
      </w:r>
      <w:r w:rsidR="00D62201">
        <w:rPr>
          <w:rFonts w:ascii="Arial" w:eastAsia="Arial" w:hAnsi="Arial" w:cs="Arial"/>
          <w:sz w:val="22"/>
          <w:szCs w:val="22"/>
        </w:rPr>
        <w:t xml:space="preserve">areas </w:t>
      </w:r>
      <w:r w:rsidR="00C23860">
        <w:rPr>
          <w:rFonts w:ascii="Arial" w:eastAsia="Arial" w:hAnsi="Arial" w:cs="Arial"/>
          <w:sz w:val="22"/>
          <w:szCs w:val="22"/>
        </w:rPr>
        <w:t xml:space="preserve">will </w:t>
      </w:r>
      <w:r w:rsidR="00185105">
        <w:rPr>
          <w:rFonts w:ascii="Arial" w:eastAsia="Arial" w:hAnsi="Arial" w:cs="Arial"/>
          <w:sz w:val="22"/>
          <w:szCs w:val="22"/>
        </w:rPr>
        <w:t xml:space="preserve">include </w:t>
      </w:r>
      <w:r w:rsidRPr="00E53331">
        <w:rPr>
          <w:rFonts w:ascii="Arial" w:eastAsia="Arial" w:hAnsi="Arial" w:cs="Arial"/>
          <w:sz w:val="22"/>
          <w:szCs w:val="22"/>
        </w:rPr>
        <w:t>fuel</w:t>
      </w:r>
      <w:r w:rsidR="00D212E2">
        <w:rPr>
          <w:rFonts w:ascii="Arial" w:eastAsia="Arial" w:hAnsi="Arial" w:cs="Arial"/>
          <w:sz w:val="22"/>
          <w:szCs w:val="22"/>
        </w:rPr>
        <w:t xml:space="preserve"> </w:t>
      </w:r>
      <w:r w:rsidRPr="00E53331">
        <w:rPr>
          <w:rFonts w:ascii="Arial" w:eastAsia="Arial" w:hAnsi="Arial" w:cs="Arial"/>
          <w:sz w:val="22"/>
          <w:szCs w:val="22"/>
        </w:rPr>
        <w:t>cell</w:t>
      </w:r>
      <w:r w:rsidR="00D212E2">
        <w:rPr>
          <w:rFonts w:ascii="Arial" w:eastAsia="Arial" w:hAnsi="Arial" w:cs="Arial"/>
          <w:sz w:val="22"/>
          <w:szCs w:val="22"/>
        </w:rPr>
        <w:t xml:space="preserve"> </w:t>
      </w:r>
      <w:r w:rsidRPr="00E53331">
        <w:rPr>
          <w:rFonts w:ascii="Arial" w:eastAsia="Arial" w:hAnsi="Arial" w:cs="Arial"/>
          <w:sz w:val="22"/>
          <w:szCs w:val="22"/>
        </w:rPr>
        <w:t>trucks and buses</w:t>
      </w:r>
      <w:r w:rsidR="00185105">
        <w:rPr>
          <w:rFonts w:ascii="Arial" w:eastAsia="Arial" w:hAnsi="Arial" w:cs="Arial"/>
          <w:sz w:val="22"/>
          <w:szCs w:val="22"/>
        </w:rPr>
        <w:t>,</w:t>
      </w:r>
      <w:r w:rsidRPr="00E53331">
        <w:rPr>
          <w:rFonts w:ascii="Arial" w:eastAsia="Arial" w:hAnsi="Arial" w:cs="Arial"/>
          <w:sz w:val="22"/>
          <w:szCs w:val="22"/>
        </w:rPr>
        <w:t xml:space="preserve"> as well as autonomous driving </w:t>
      </w:r>
      <w:r w:rsidRPr="00E53331">
        <w:rPr>
          <w:rFonts w:ascii="Arial" w:eastAsia="Arial" w:hAnsi="Arial" w:cs="Arial"/>
          <w:sz w:val="22"/>
          <w:szCs w:val="22"/>
        </w:rPr>
        <w:lastRenderedPageBreak/>
        <w:t>trucks</w:t>
      </w:r>
      <w:r w:rsidR="00334871">
        <w:rPr>
          <w:rFonts w:ascii="Arial" w:eastAsia="Arial" w:hAnsi="Arial" w:cs="Arial"/>
          <w:sz w:val="22"/>
          <w:szCs w:val="22"/>
        </w:rPr>
        <w:t xml:space="preserve"> –</w:t>
      </w:r>
      <w:r w:rsidR="00D212E2">
        <w:rPr>
          <w:rFonts w:ascii="Arial" w:eastAsia="Arial" w:hAnsi="Arial" w:cs="Arial"/>
          <w:sz w:val="22"/>
          <w:szCs w:val="22"/>
        </w:rPr>
        <w:t xml:space="preserve"> </w:t>
      </w:r>
      <w:r w:rsidR="00334871">
        <w:rPr>
          <w:rFonts w:ascii="Arial" w:eastAsia="Arial" w:hAnsi="Arial" w:cs="Arial"/>
          <w:sz w:val="22"/>
          <w:szCs w:val="22"/>
        </w:rPr>
        <w:t xml:space="preserve">technological areas in which </w:t>
      </w:r>
      <w:r w:rsidR="00480BF4">
        <w:rPr>
          <w:rFonts w:ascii="Arial" w:eastAsia="Arial" w:hAnsi="Arial" w:cs="Arial"/>
          <w:sz w:val="22"/>
          <w:szCs w:val="22"/>
        </w:rPr>
        <w:t xml:space="preserve">Hyundai Motor </w:t>
      </w:r>
      <w:r w:rsidR="00E75BC7">
        <w:rPr>
          <w:rFonts w:ascii="Arial" w:eastAsia="Arial" w:hAnsi="Arial" w:cs="Arial"/>
          <w:sz w:val="22"/>
          <w:szCs w:val="22"/>
        </w:rPr>
        <w:t xml:space="preserve">Group </w:t>
      </w:r>
      <w:r w:rsidR="00480BF4">
        <w:rPr>
          <w:rFonts w:ascii="Arial" w:eastAsia="Arial" w:hAnsi="Arial" w:cs="Arial"/>
          <w:sz w:val="22"/>
          <w:szCs w:val="22"/>
        </w:rPr>
        <w:t>ha</w:t>
      </w:r>
      <w:r w:rsidR="00185105">
        <w:rPr>
          <w:rFonts w:ascii="Arial" w:eastAsia="Arial" w:hAnsi="Arial" w:cs="Arial"/>
          <w:sz w:val="22"/>
          <w:szCs w:val="22"/>
        </w:rPr>
        <w:t>s</w:t>
      </w:r>
      <w:r w:rsidR="00480BF4">
        <w:rPr>
          <w:rFonts w:ascii="Arial" w:eastAsia="Arial" w:hAnsi="Arial" w:cs="Arial"/>
          <w:sz w:val="22"/>
          <w:szCs w:val="22"/>
        </w:rPr>
        <w:t xml:space="preserve"> </w:t>
      </w:r>
      <w:r w:rsidR="00334871">
        <w:rPr>
          <w:rFonts w:ascii="Arial" w:eastAsia="Arial" w:hAnsi="Arial" w:cs="Arial"/>
          <w:sz w:val="22"/>
          <w:szCs w:val="22"/>
        </w:rPr>
        <w:t>developed considerable expertise in real-world applications</w:t>
      </w:r>
      <w:r w:rsidR="00480BF4">
        <w:rPr>
          <w:rFonts w:ascii="Arial" w:eastAsia="Arial" w:hAnsi="Arial" w:cs="Arial"/>
          <w:sz w:val="22"/>
          <w:szCs w:val="22"/>
        </w:rPr>
        <w:t xml:space="preserve">. </w:t>
      </w:r>
    </w:p>
    <w:p w14:paraId="2DBE7B2F" w14:textId="77777777" w:rsidR="00945F9E" w:rsidRDefault="00945F9E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</w:p>
    <w:p w14:paraId="764620A8" w14:textId="67B4CD85" w:rsidR="000F6BD9" w:rsidRDefault="00E432DD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In 2019, </w:t>
      </w:r>
      <w:r w:rsidR="00E53331" w:rsidRPr="00E53331">
        <w:rPr>
          <w:rFonts w:ascii="Arial" w:eastAsia="Arial" w:hAnsi="Arial" w:cs="Arial"/>
          <w:sz w:val="22"/>
          <w:szCs w:val="22"/>
        </w:rPr>
        <w:t>Hyundai Motor</w:t>
      </w:r>
      <w:r w:rsidR="00E75BC7">
        <w:rPr>
          <w:rFonts w:ascii="Arial" w:eastAsia="Arial" w:hAnsi="Arial" w:cs="Arial"/>
          <w:sz w:val="22"/>
          <w:szCs w:val="22"/>
        </w:rPr>
        <w:t xml:space="preserve"> Group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 have </w:t>
      </w:r>
      <w:r w:rsidR="00480BF4">
        <w:rPr>
          <w:rFonts w:ascii="Arial" w:eastAsia="Arial" w:hAnsi="Arial" w:cs="Arial"/>
          <w:sz w:val="22"/>
          <w:szCs w:val="22"/>
        </w:rPr>
        <w:t>formed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 Hyundai Hydrogen</w:t>
      </w:r>
      <w:r w:rsidR="00D212E2">
        <w:rPr>
          <w:rFonts w:ascii="Arial" w:eastAsia="Arial" w:hAnsi="Arial" w:cs="Arial"/>
          <w:sz w:val="22"/>
          <w:szCs w:val="22"/>
        </w:rPr>
        <w:t xml:space="preserve"> Mobility</w:t>
      </w:r>
      <w:r>
        <w:rPr>
          <w:rFonts w:ascii="Arial" w:eastAsia="Arial" w:hAnsi="Arial" w:cs="Arial"/>
          <w:sz w:val="22"/>
          <w:szCs w:val="22"/>
        </w:rPr>
        <w:t>,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 a joint </w:t>
      </w:r>
      <w:r w:rsidR="00480BF4">
        <w:rPr>
          <w:rFonts w:ascii="Arial" w:eastAsia="Arial" w:hAnsi="Arial" w:cs="Arial"/>
          <w:sz w:val="22"/>
          <w:szCs w:val="22"/>
        </w:rPr>
        <w:t xml:space="preserve">venture </w:t>
      </w:r>
      <w:r w:rsidR="00E53331" w:rsidRPr="00E53331">
        <w:rPr>
          <w:rFonts w:ascii="Arial" w:eastAsia="Arial" w:hAnsi="Arial" w:cs="Arial"/>
          <w:sz w:val="22"/>
          <w:szCs w:val="22"/>
        </w:rPr>
        <w:t>with Swiss company H2</w:t>
      </w:r>
      <w:r w:rsidR="00480BF4">
        <w:rPr>
          <w:rFonts w:ascii="Arial" w:eastAsia="Arial" w:hAnsi="Arial" w:cs="Arial"/>
          <w:sz w:val="22"/>
          <w:szCs w:val="22"/>
        </w:rPr>
        <w:t xml:space="preserve"> </w:t>
      </w:r>
      <w:r w:rsidR="00E53331" w:rsidRPr="00E53331">
        <w:rPr>
          <w:rFonts w:ascii="Arial" w:eastAsia="Arial" w:hAnsi="Arial" w:cs="Arial"/>
          <w:sz w:val="22"/>
          <w:szCs w:val="22"/>
        </w:rPr>
        <w:t>E</w:t>
      </w:r>
      <w:r w:rsidR="00480BF4">
        <w:rPr>
          <w:rFonts w:ascii="Arial" w:eastAsia="Arial" w:hAnsi="Arial" w:cs="Arial"/>
          <w:sz w:val="22"/>
          <w:szCs w:val="22"/>
        </w:rPr>
        <w:t>nergy</w:t>
      </w:r>
      <w:r>
        <w:rPr>
          <w:rFonts w:ascii="Arial" w:eastAsia="Arial" w:hAnsi="Arial" w:cs="Arial"/>
          <w:sz w:val="22"/>
          <w:szCs w:val="22"/>
        </w:rPr>
        <w:t xml:space="preserve">, with 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plans </w:t>
      </w:r>
      <w:r w:rsidR="00480BF4" w:rsidRPr="00480BF4">
        <w:rPr>
          <w:rFonts w:ascii="Arial" w:eastAsia="Arial" w:hAnsi="Arial" w:cs="Arial"/>
          <w:sz w:val="22"/>
          <w:szCs w:val="22"/>
        </w:rPr>
        <w:t>to deliver 1,600 fuel</w:t>
      </w:r>
      <w:r>
        <w:rPr>
          <w:rFonts w:ascii="Arial" w:eastAsia="Arial" w:hAnsi="Arial" w:cs="Arial"/>
          <w:sz w:val="22"/>
          <w:szCs w:val="22"/>
        </w:rPr>
        <w:t>-</w:t>
      </w:r>
      <w:r w:rsidR="00480BF4" w:rsidRPr="00480BF4">
        <w:rPr>
          <w:rFonts w:ascii="Arial" w:eastAsia="Arial" w:hAnsi="Arial" w:cs="Arial"/>
          <w:sz w:val="22"/>
          <w:szCs w:val="22"/>
        </w:rPr>
        <w:t>cell heavy-duty trucks to the JV through 2025</w:t>
      </w:r>
      <w:r w:rsidR="00E53331" w:rsidRPr="00E53331">
        <w:rPr>
          <w:rFonts w:ascii="Arial" w:eastAsia="Arial" w:hAnsi="Arial" w:cs="Arial"/>
          <w:sz w:val="22"/>
          <w:szCs w:val="22"/>
        </w:rPr>
        <w:t>.</w:t>
      </w:r>
      <w:r w:rsidR="00A90D2E" w:rsidRPr="00A90D2E">
        <w:rPr>
          <w:rFonts w:ascii="Arial" w:eastAsia="Arial" w:hAnsi="Arial" w:cs="Arial"/>
          <w:color w:val="0000FF"/>
          <w:sz w:val="22"/>
          <w:szCs w:val="22"/>
        </w:rPr>
        <w:t xml:space="preserve"> </w:t>
      </w:r>
      <w:r w:rsidR="004A5B46">
        <w:rPr>
          <w:rFonts w:ascii="Arial" w:eastAsia="Arial" w:hAnsi="Arial" w:cs="Arial"/>
          <w:sz w:val="22"/>
          <w:szCs w:val="22"/>
        </w:rPr>
        <w:t>Last year i</w:t>
      </w:r>
      <w:r w:rsidR="00C23860">
        <w:rPr>
          <w:rFonts w:ascii="Arial" w:eastAsia="Arial" w:hAnsi="Arial" w:cs="Arial"/>
          <w:sz w:val="22"/>
          <w:szCs w:val="22"/>
        </w:rPr>
        <w:t xml:space="preserve">n North America, Hyundai </w:t>
      </w:r>
      <w:r w:rsidR="00E53331" w:rsidRPr="00E53331">
        <w:rPr>
          <w:rFonts w:ascii="Arial" w:eastAsia="Arial" w:hAnsi="Arial" w:cs="Arial"/>
          <w:sz w:val="22"/>
          <w:szCs w:val="22"/>
        </w:rPr>
        <w:t>signed</w:t>
      </w:r>
      <w:r>
        <w:rPr>
          <w:rFonts w:ascii="Arial" w:eastAsia="Arial" w:hAnsi="Arial" w:cs="Arial"/>
          <w:sz w:val="22"/>
          <w:szCs w:val="22"/>
        </w:rPr>
        <w:t xml:space="preserve"> an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 MOU with Cummins </w:t>
      </w:r>
      <w:r w:rsidR="00480BF4">
        <w:rPr>
          <w:rFonts w:ascii="Arial" w:eastAsia="Arial" w:hAnsi="Arial" w:cs="Arial"/>
          <w:sz w:val="22"/>
          <w:szCs w:val="22"/>
        </w:rPr>
        <w:t xml:space="preserve">to </w:t>
      </w:r>
      <w:r w:rsidR="00480BF4" w:rsidRPr="00480BF4">
        <w:rPr>
          <w:rFonts w:ascii="Arial" w:eastAsia="Arial" w:hAnsi="Arial" w:cs="Arial"/>
          <w:sz w:val="22"/>
          <w:szCs w:val="22"/>
        </w:rPr>
        <w:t>jointly develop and commercialize electric and fuel cell powertrains combining Hyundai fuel cell systems and Cummins’ electric powertrain, battery and control technologies</w:t>
      </w:r>
      <w:r w:rsidR="00480BF4">
        <w:rPr>
          <w:rFonts w:ascii="Arial" w:eastAsia="Arial" w:hAnsi="Arial" w:cs="Arial"/>
          <w:sz w:val="22"/>
          <w:szCs w:val="22"/>
        </w:rPr>
        <w:t>.</w:t>
      </w:r>
    </w:p>
    <w:p w14:paraId="1DDF8478" w14:textId="77777777" w:rsid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</w:p>
    <w:p w14:paraId="49C7016B" w14:textId="750E1B60" w:rsidR="00C23860" w:rsidRDefault="00C23860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In addition to eco-friendly technologies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, </w:t>
      </w:r>
      <w:r w:rsidR="004A5B46">
        <w:rPr>
          <w:rFonts w:ascii="Arial" w:eastAsia="Arial" w:hAnsi="Arial" w:cs="Arial"/>
          <w:sz w:val="22"/>
          <w:szCs w:val="22"/>
        </w:rPr>
        <w:t>H</w:t>
      </w:r>
      <w:r w:rsidR="000F6BD9">
        <w:rPr>
          <w:rFonts w:ascii="Arial" w:eastAsia="Arial" w:hAnsi="Arial" w:cs="Arial"/>
          <w:sz w:val="22"/>
          <w:szCs w:val="22"/>
        </w:rPr>
        <w:t xml:space="preserve">yundai </w:t>
      </w:r>
      <w:r w:rsidR="004A5B46">
        <w:rPr>
          <w:rFonts w:ascii="Arial" w:eastAsia="Arial" w:hAnsi="Arial" w:cs="Arial"/>
          <w:sz w:val="22"/>
          <w:szCs w:val="22"/>
        </w:rPr>
        <w:t>M</w:t>
      </w:r>
      <w:r w:rsidR="000F6BD9">
        <w:rPr>
          <w:rFonts w:ascii="Arial" w:eastAsia="Arial" w:hAnsi="Arial" w:cs="Arial"/>
          <w:sz w:val="22"/>
          <w:szCs w:val="22"/>
        </w:rPr>
        <w:t xml:space="preserve">otor </w:t>
      </w:r>
      <w:r w:rsidR="004A5B46">
        <w:rPr>
          <w:rFonts w:ascii="Arial" w:eastAsia="Arial" w:hAnsi="Arial" w:cs="Arial"/>
          <w:sz w:val="22"/>
          <w:szCs w:val="22"/>
        </w:rPr>
        <w:t>G</w:t>
      </w:r>
      <w:r w:rsidR="000F6BD9">
        <w:rPr>
          <w:rFonts w:ascii="Arial" w:eastAsia="Arial" w:hAnsi="Arial" w:cs="Arial"/>
          <w:sz w:val="22"/>
          <w:szCs w:val="22"/>
        </w:rPr>
        <w:t>roup</w:t>
      </w:r>
      <w:r w:rsidR="004A5B46" w:rsidRPr="00E53331">
        <w:rPr>
          <w:rFonts w:ascii="Arial" w:eastAsia="Arial" w:hAnsi="Arial" w:cs="Arial"/>
          <w:sz w:val="22"/>
          <w:szCs w:val="22"/>
        </w:rPr>
        <w:t xml:space="preserve"> 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also </w:t>
      </w:r>
      <w:r w:rsidR="004A5B46">
        <w:rPr>
          <w:rFonts w:ascii="Arial" w:eastAsia="Arial" w:hAnsi="Arial" w:cs="Arial"/>
          <w:sz w:val="22"/>
          <w:szCs w:val="22"/>
        </w:rPr>
        <w:t xml:space="preserve">has </w:t>
      </w:r>
      <w:r w:rsidR="00E53331" w:rsidRPr="00E53331">
        <w:rPr>
          <w:rFonts w:ascii="Arial" w:eastAsia="Arial" w:hAnsi="Arial" w:cs="Arial"/>
          <w:sz w:val="22"/>
          <w:szCs w:val="22"/>
        </w:rPr>
        <w:t>demonstrate</w:t>
      </w:r>
      <w:r w:rsidR="004A5B46">
        <w:rPr>
          <w:rFonts w:ascii="Arial" w:eastAsia="Arial" w:hAnsi="Arial" w:cs="Arial"/>
          <w:sz w:val="22"/>
          <w:szCs w:val="22"/>
        </w:rPr>
        <w:t>d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 autonomous capabilities with commercial vehicles.</w:t>
      </w:r>
      <w:r w:rsidR="00E432DD">
        <w:rPr>
          <w:rFonts w:ascii="Arial" w:eastAsia="Arial" w:hAnsi="Arial" w:cs="Arial"/>
          <w:sz w:val="22"/>
          <w:szCs w:val="22"/>
        </w:rPr>
        <w:t xml:space="preserve"> 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In 2018, </w:t>
      </w:r>
      <w:r w:rsidR="00480BF4" w:rsidRPr="00480BF4">
        <w:rPr>
          <w:rFonts w:ascii="Arial" w:eastAsia="Arial" w:hAnsi="Arial" w:cs="Arial"/>
          <w:sz w:val="22"/>
          <w:szCs w:val="22"/>
        </w:rPr>
        <w:t>Hyundai Motor completed South Korea</w:t>
      </w:r>
      <w:r w:rsidR="004A5B46">
        <w:rPr>
          <w:rFonts w:ascii="Arial" w:eastAsia="Arial" w:hAnsi="Arial" w:cs="Arial"/>
          <w:sz w:val="22"/>
          <w:szCs w:val="22"/>
        </w:rPr>
        <w:t>’</w:t>
      </w:r>
      <w:r w:rsidR="00480BF4" w:rsidRPr="00480BF4">
        <w:rPr>
          <w:rFonts w:ascii="Arial" w:eastAsia="Arial" w:hAnsi="Arial" w:cs="Arial"/>
          <w:sz w:val="22"/>
          <w:szCs w:val="22"/>
        </w:rPr>
        <w:t>s first domestic highway journey with an autonomously navigated semi-trailer truc</w:t>
      </w:r>
      <w:r w:rsidR="004A5B46">
        <w:rPr>
          <w:rFonts w:ascii="Arial" w:eastAsia="Arial" w:hAnsi="Arial" w:cs="Arial"/>
          <w:sz w:val="22"/>
          <w:szCs w:val="22"/>
        </w:rPr>
        <w:t>k,</w:t>
      </w:r>
      <w:r w:rsidR="00480BF4">
        <w:rPr>
          <w:rFonts w:ascii="Arial" w:eastAsia="Arial" w:hAnsi="Arial" w:cs="Arial"/>
          <w:sz w:val="22"/>
          <w:szCs w:val="22"/>
        </w:rPr>
        <w:t xml:space="preserve"> equipped with </w:t>
      </w:r>
      <w:r w:rsidR="004A5B46">
        <w:rPr>
          <w:rFonts w:ascii="Arial" w:eastAsia="Arial" w:hAnsi="Arial" w:cs="Arial"/>
          <w:sz w:val="22"/>
          <w:szCs w:val="22"/>
        </w:rPr>
        <w:t>L</w:t>
      </w:r>
      <w:r w:rsidR="00480BF4">
        <w:rPr>
          <w:rFonts w:ascii="Arial" w:eastAsia="Arial" w:hAnsi="Arial" w:cs="Arial"/>
          <w:sz w:val="22"/>
          <w:szCs w:val="22"/>
        </w:rPr>
        <w:t>evel</w:t>
      </w:r>
      <w:r w:rsidR="004A5B46">
        <w:rPr>
          <w:rFonts w:ascii="Arial" w:eastAsia="Arial" w:hAnsi="Arial" w:cs="Arial"/>
          <w:sz w:val="22"/>
          <w:szCs w:val="22"/>
        </w:rPr>
        <w:t>-</w:t>
      </w:r>
      <w:r w:rsidR="00480BF4">
        <w:rPr>
          <w:rFonts w:ascii="Arial" w:eastAsia="Arial" w:hAnsi="Arial" w:cs="Arial"/>
          <w:sz w:val="22"/>
          <w:szCs w:val="22"/>
        </w:rPr>
        <w:t>3 autonomous driving technology</w:t>
      </w:r>
      <w:r w:rsidR="00E53331" w:rsidRPr="00E53331">
        <w:rPr>
          <w:rFonts w:ascii="Arial" w:eastAsia="Arial" w:hAnsi="Arial" w:cs="Arial"/>
          <w:sz w:val="22"/>
          <w:szCs w:val="22"/>
        </w:rPr>
        <w:t xml:space="preserve">. </w:t>
      </w:r>
      <w:r w:rsidR="00480BF4">
        <w:rPr>
          <w:rFonts w:ascii="Arial" w:eastAsia="Arial" w:hAnsi="Arial" w:cs="Arial"/>
          <w:sz w:val="22"/>
          <w:szCs w:val="22"/>
        </w:rPr>
        <w:t>L</w:t>
      </w:r>
      <w:r w:rsidR="00E53331" w:rsidRPr="00E53331">
        <w:rPr>
          <w:rFonts w:ascii="Arial" w:eastAsia="Arial" w:hAnsi="Arial" w:cs="Arial"/>
          <w:sz w:val="22"/>
          <w:szCs w:val="22"/>
        </w:rPr>
        <w:t>ast year, Hyund</w:t>
      </w:r>
      <w:r w:rsidR="00480BF4">
        <w:rPr>
          <w:rFonts w:ascii="Arial" w:eastAsia="Arial" w:hAnsi="Arial" w:cs="Arial"/>
          <w:sz w:val="22"/>
          <w:szCs w:val="22"/>
        </w:rPr>
        <w:t xml:space="preserve">ai </w:t>
      </w:r>
      <w:r w:rsidR="004A5B46">
        <w:rPr>
          <w:rFonts w:ascii="Arial" w:eastAsia="Arial" w:hAnsi="Arial" w:cs="Arial"/>
          <w:sz w:val="22"/>
          <w:szCs w:val="22"/>
        </w:rPr>
        <w:t xml:space="preserve">utilized </w:t>
      </w:r>
      <w:r w:rsidR="00480BF4">
        <w:rPr>
          <w:rFonts w:ascii="Arial" w:eastAsia="Arial" w:hAnsi="Arial" w:cs="Arial"/>
          <w:sz w:val="22"/>
          <w:szCs w:val="22"/>
        </w:rPr>
        <w:t xml:space="preserve">its </w:t>
      </w:r>
      <w:r w:rsidR="004A5B46">
        <w:rPr>
          <w:rFonts w:ascii="Arial" w:eastAsia="Arial" w:hAnsi="Arial" w:cs="Arial"/>
          <w:sz w:val="22"/>
          <w:szCs w:val="22"/>
        </w:rPr>
        <w:t xml:space="preserve">V2V </w:t>
      </w:r>
      <w:r w:rsidR="00480BF4">
        <w:rPr>
          <w:rFonts w:ascii="Arial" w:eastAsia="Arial" w:hAnsi="Arial" w:cs="Arial"/>
          <w:sz w:val="22"/>
          <w:szCs w:val="22"/>
        </w:rPr>
        <w:t>capabilities</w:t>
      </w:r>
      <w:r w:rsidR="004A5B46">
        <w:rPr>
          <w:rFonts w:ascii="Arial" w:eastAsia="Arial" w:hAnsi="Arial" w:cs="Arial"/>
          <w:sz w:val="22"/>
          <w:szCs w:val="22"/>
        </w:rPr>
        <w:t xml:space="preserve"> to</w:t>
      </w:r>
      <w:r w:rsidR="004A5B46" w:rsidRPr="00E53331">
        <w:rPr>
          <w:rFonts w:ascii="Arial" w:eastAsia="Arial" w:hAnsi="Arial" w:cs="Arial"/>
          <w:sz w:val="22"/>
          <w:szCs w:val="22"/>
        </w:rPr>
        <w:t xml:space="preserve"> </w:t>
      </w:r>
      <w:r w:rsidR="00E53331" w:rsidRPr="00E53331">
        <w:rPr>
          <w:rFonts w:ascii="Arial" w:eastAsia="Arial" w:hAnsi="Arial" w:cs="Arial"/>
          <w:sz w:val="22"/>
          <w:szCs w:val="22"/>
        </w:rPr>
        <w:t>plato</w:t>
      </w:r>
      <w:r w:rsidR="00480BF4">
        <w:rPr>
          <w:rFonts w:ascii="Arial" w:eastAsia="Arial" w:hAnsi="Arial" w:cs="Arial"/>
          <w:sz w:val="22"/>
          <w:szCs w:val="22"/>
        </w:rPr>
        <w:t xml:space="preserve">on trailer trucks on Yeoju </w:t>
      </w:r>
      <w:r w:rsidR="004A5B46">
        <w:rPr>
          <w:rFonts w:ascii="Arial" w:eastAsia="Arial" w:hAnsi="Arial" w:cs="Arial"/>
          <w:sz w:val="22"/>
          <w:szCs w:val="22"/>
        </w:rPr>
        <w:t>S</w:t>
      </w:r>
      <w:r w:rsidR="00480BF4">
        <w:rPr>
          <w:rFonts w:ascii="Arial" w:eastAsia="Arial" w:hAnsi="Arial" w:cs="Arial"/>
          <w:sz w:val="22"/>
          <w:szCs w:val="22"/>
        </w:rPr>
        <w:t xml:space="preserve">mart </w:t>
      </w:r>
      <w:r w:rsidR="004A5B46">
        <w:rPr>
          <w:rFonts w:ascii="Arial" w:eastAsia="Arial" w:hAnsi="Arial" w:cs="Arial"/>
          <w:sz w:val="22"/>
          <w:szCs w:val="22"/>
        </w:rPr>
        <w:t>H</w:t>
      </w:r>
      <w:r w:rsidR="00480BF4">
        <w:rPr>
          <w:rFonts w:ascii="Arial" w:eastAsia="Arial" w:hAnsi="Arial" w:cs="Arial"/>
          <w:sz w:val="22"/>
          <w:szCs w:val="22"/>
        </w:rPr>
        <w:t>ighway</w:t>
      </w:r>
      <w:r w:rsidR="004A5B46">
        <w:rPr>
          <w:rFonts w:ascii="Arial" w:eastAsia="Arial" w:hAnsi="Arial" w:cs="Arial"/>
          <w:sz w:val="22"/>
          <w:szCs w:val="22"/>
        </w:rPr>
        <w:t>,</w:t>
      </w:r>
      <w:r w:rsidR="00480BF4" w:rsidRPr="00480BF4">
        <w:rPr>
          <w:rFonts w:ascii="Arial" w:eastAsia="Arial" w:hAnsi="Arial" w:cs="Arial"/>
          <w:sz w:val="22"/>
          <w:szCs w:val="22"/>
        </w:rPr>
        <w:t xml:space="preserve"> a 7.7</w:t>
      </w:r>
      <w:r w:rsidR="00DA528D">
        <w:rPr>
          <w:rFonts w:ascii="Arial" w:eastAsia="Arial" w:hAnsi="Arial" w:cs="Arial"/>
          <w:sz w:val="22"/>
          <w:szCs w:val="22"/>
        </w:rPr>
        <w:t xml:space="preserve"> </w:t>
      </w:r>
      <w:r w:rsidR="00480BF4" w:rsidRPr="00480BF4">
        <w:rPr>
          <w:rFonts w:ascii="Arial" w:eastAsia="Arial" w:hAnsi="Arial" w:cs="Arial"/>
          <w:sz w:val="22"/>
          <w:szCs w:val="22"/>
        </w:rPr>
        <w:t>km testbed within the central region expressway</w:t>
      </w:r>
      <w:r w:rsidR="004A5B46">
        <w:rPr>
          <w:rFonts w:ascii="Arial" w:eastAsia="Arial" w:hAnsi="Arial" w:cs="Arial"/>
          <w:sz w:val="22"/>
          <w:szCs w:val="22"/>
        </w:rPr>
        <w:t>,</w:t>
      </w:r>
      <w:r w:rsidR="00480BF4" w:rsidRPr="00480BF4">
        <w:rPr>
          <w:rFonts w:ascii="Arial" w:eastAsia="Arial" w:hAnsi="Arial" w:cs="Arial"/>
          <w:sz w:val="22"/>
          <w:szCs w:val="22"/>
        </w:rPr>
        <w:t xml:space="preserve"> established by the Korean government for the development of autonomous driving technology.</w:t>
      </w:r>
    </w:p>
    <w:p w14:paraId="7918F016" w14:textId="77777777" w:rsid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</w:p>
    <w:p w14:paraId="76F9E7FF" w14:textId="77777777" w:rsidR="000F6BD9" w:rsidRDefault="00480BF4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Zeilinger </w:t>
      </w:r>
      <w:r w:rsidR="004A5B46"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arted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 his career </w:t>
      </w:r>
      <w:r>
        <w:rPr>
          <w:rFonts w:ascii="Arial" w:eastAsia="Arial" w:hAnsi="Arial" w:cs="Arial"/>
          <w:sz w:val="22"/>
          <w:szCs w:val="22"/>
        </w:rPr>
        <w:t>at Mercedes Benz AG in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 1987</w:t>
      </w:r>
      <w:r>
        <w:rPr>
          <w:rFonts w:ascii="Arial" w:eastAsia="Arial" w:hAnsi="Arial" w:cs="Arial"/>
          <w:sz w:val="22"/>
          <w:szCs w:val="22"/>
        </w:rPr>
        <w:t xml:space="preserve"> with truck testing role.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 </w:t>
      </w:r>
      <w:r w:rsidR="00E524EF">
        <w:rPr>
          <w:rFonts w:ascii="Arial" w:eastAsia="Arial" w:hAnsi="Arial" w:cs="Arial"/>
          <w:sz w:val="22"/>
          <w:szCs w:val="22"/>
        </w:rPr>
        <w:t xml:space="preserve">Since then he held various positions with increasing responsibilities. </w:t>
      </w:r>
      <w:r w:rsidR="00D62201" w:rsidRPr="00E53331">
        <w:rPr>
          <w:rFonts w:ascii="Arial" w:eastAsia="Arial" w:hAnsi="Arial" w:cs="Arial"/>
          <w:sz w:val="22"/>
          <w:szCs w:val="22"/>
        </w:rPr>
        <w:t>Zeilinger</w:t>
      </w:r>
      <w:r w:rsidR="004A5B46">
        <w:rPr>
          <w:rFonts w:ascii="Arial" w:eastAsia="Arial" w:hAnsi="Arial" w:cs="Arial"/>
          <w:sz w:val="22"/>
          <w:szCs w:val="22"/>
        </w:rPr>
        <w:t>’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s key career highlights include leading development of </w:t>
      </w:r>
      <w:r w:rsidR="004A5B46">
        <w:rPr>
          <w:rFonts w:ascii="Arial" w:eastAsia="Arial" w:hAnsi="Arial" w:cs="Arial"/>
          <w:sz w:val="22"/>
          <w:szCs w:val="22"/>
        </w:rPr>
        <w:t xml:space="preserve">an 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autonomous driving truck and </w:t>
      </w:r>
      <w:r w:rsidR="004A5B46">
        <w:rPr>
          <w:rFonts w:ascii="Arial" w:eastAsia="Arial" w:hAnsi="Arial" w:cs="Arial"/>
          <w:sz w:val="22"/>
          <w:szCs w:val="22"/>
        </w:rPr>
        <w:t>a battery electric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 truck called urban eTruck. From 2018, Zeilinger headed </w:t>
      </w:r>
      <w:r w:rsidR="004A5B46">
        <w:rPr>
          <w:rFonts w:ascii="Arial" w:eastAsia="Arial" w:hAnsi="Arial" w:cs="Arial"/>
          <w:sz w:val="22"/>
          <w:szCs w:val="22"/>
        </w:rPr>
        <w:t xml:space="preserve">Daimler Trucks’ </w:t>
      </w:r>
      <w:r w:rsidR="00D62201">
        <w:rPr>
          <w:rFonts w:ascii="Arial" w:eastAsia="Arial" w:hAnsi="Arial" w:cs="Arial"/>
          <w:sz w:val="22"/>
          <w:szCs w:val="22"/>
        </w:rPr>
        <w:t xml:space="preserve">Engineering Group </w:t>
      </w:r>
      <w:r w:rsidR="004A5B46">
        <w:rPr>
          <w:rFonts w:ascii="Arial" w:eastAsia="Arial" w:hAnsi="Arial" w:cs="Arial"/>
          <w:sz w:val="22"/>
          <w:szCs w:val="22"/>
        </w:rPr>
        <w:t xml:space="preserve">in </w:t>
      </w:r>
      <w:r w:rsidR="00D62201">
        <w:rPr>
          <w:rFonts w:ascii="Arial" w:eastAsia="Arial" w:hAnsi="Arial" w:cs="Arial"/>
          <w:sz w:val="22"/>
          <w:szCs w:val="22"/>
        </w:rPr>
        <w:t>the Electro Mobility Group to spearhead Daimler’s</w:t>
      </w:r>
      <w:r w:rsidR="00D62201" w:rsidRPr="00E53331">
        <w:rPr>
          <w:rFonts w:ascii="Arial" w:eastAsia="Arial" w:hAnsi="Arial" w:cs="Arial"/>
          <w:sz w:val="22"/>
          <w:szCs w:val="22"/>
        </w:rPr>
        <w:t xml:space="preserve"> electrification efforts. </w:t>
      </w:r>
    </w:p>
    <w:p w14:paraId="55C17290" w14:textId="77777777" w:rsidR="000F6BD9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</w:p>
    <w:p w14:paraId="437FE3E4" w14:textId="7954EA95" w:rsidR="00E53331" w:rsidRDefault="00E53331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  <w:r w:rsidRPr="00E53331">
        <w:rPr>
          <w:rFonts w:ascii="Arial" w:eastAsia="Arial" w:hAnsi="Arial" w:cs="Arial"/>
          <w:sz w:val="22"/>
          <w:szCs w:val="22"/>
        </w:rPr>
        <w:t>He graduated from Germany's Stuttgart</w:t>
      </w:r>
      <w:r w:rsidR="00E524EF">
        <w:rPr>
          <w:rFonts w:ascii="Arial" w:eastAsia="Arial" w:hAnsi="Arial" w:cs="Arial"/>
          <w:sz w:val="22"/>
          <w:szCs w:val="22"/>
        </w:rPr>
        <w:t xml:space="preserve"> </w:t>
      </w:r>
      <w:r w:rsidR="00E524EF" w:rsidRPr="00E53331">
        <w:rPr>
          <w:rFonts w:ascii="Arial" w:eastAsia="Arial" w:hAnsi="Arial" w:cs="Arial"/>
          <w:sz w:val="22"/>
          <w:szCs w:val="22"/>
        </w:rPr>
        <w:t>University</w:t>
      </w:r>
      <w:r w:rsidRPr="00E53331">
        <w:rPr>
          <w:rFonts w:ascii="Arial" w:eastAsia="Arial" w:hAnsi="Arial" w:cs="Arial"/>
          <w:sz w:val="22"/>
          <w:szCs w:val="22"/>
        </w:rPr>
        <w:t xml:space="preserve"> with a </w:t>
      </w:r>
      <w:r w:rsidR="00E524EF">
        <w:rPr>
          <w:rFonts w:ascii="Arial" w:eastAsia="Arial" w:hAnsi="Arial" w:cs="Arial"/>
          <w:sz w:val="22"/>
          <w:szCs w:val="22"/>
        </w:rPr>
        <w:t xml:space="preserve">MS </w:t>
      </w:r>
      <w:r w:rsidRPr="00E53331">
        <w:rPr>
          <w:rFonts w:ascii="Arial" w:eastAsia="Arial" w:hAnsi="Arial" w:cs="Arial"/>
          <w:sz w:val="22"/>
          <w:szCs w:val="22"/>
        </w:rPr>
        <w:t xml:space="preserve">degree in Aerospace engineering. </w:t>
      </w:r>
    </w:p>
    <w:p w14:paraId="49B84206" w14:textId="77777777" w:rsidR="000F6BD9" w:rsidRPr="00E53331" w:rsidRDefault="000F6BD9" w:rsidP="000F6BD9">
      <w:pPr>
        <w:pStyle w:val="StandardWeb"/>
        <w:spacing w:before="0" w:beforeAutospacing="0" w:after="0" w:afterAutospacing="0"/>
        <w:jc w:val="both"/>
        <w:rPr>
          <w:rFonts w:ascii="Arial" w:eastAsia="Arial" w:hAnsi="Arial" w:cs="Arial"/>
          <w:sz w:val="22"/>
          <w:szCs w:val="22"/>
        </w:rPr>
      </w:pPr>
    </w:p>
    <w:p w14:paraId="1E3FAD9C" w14:textId="451A9206" w:rsidR="00BD37B7" w:rsidRDefault="00BD37B7" w:rsidP="00BD37B7">
      <w:pPr>
        <w:spacing w:line="360" w:lineRule="auto"/>
        <w:ind w:firstLine="110"/>
        <w:jc w:val="center"/>
      </w:pPr>
      <w:r>
        <w:rPr>
          <w:rFonts w:ascii="Arial" w:hAnsi="Arial" w:cs="Arial"/>
          <w:sz w:val="22"/>
        </w:rPr>
        <w:t>–</w:t>
      </w:r>
      <w:r w:rsidR="00C4744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End</w:t>
      </w:r>
      <w:r w:rsidR="00C4744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–</w:t>
      </w:r>
    </w:p>
    <w:p w14:paraId="0BF40281" w14:textId="77777777" w:rsidR="00BD37B7" w:rsidRDefault="00BD37B7" w:rsidP="00BD37B7">
      <w:pPr>
        <w:spacing w:line="360" w:lineRule="auto"/>
        <w:contextualSpacing/>
        <w:rPr>
          <w:rFonts w:ascii="Arial" w:hAnsi="Arial" w:cs="Arial"/>
          <w:bCs/>
          <w:sz w:val="22"/>
        </w:rPr>
      </w:pPr>
    </w:p>
    <w:p w14:paraId="2B10D79F" w14:textId="2BEE363A" w:rsidR="00BD37B7" w:rsidRPr="009376F3" w:rsidRDefault="00BD37B7" w:rsidP="00BD37B7">
      <w:pPr>
        <w:tabs>
          <w:tab w:val="left" w:pos="4140"/>
        </w:tabs>
        <w:rPr>
          <w:rFonts w:ascii="Arial" w:eastAsia="Malgun Gothic" w:hAnsi="Arial" w:cs="Arial"/>
          <w:b/>
          <w:kern w:val="0"/>
          <w:szCs w:val="20"/>
        </w:rPr>
      </w:pPr>
      <w:r w:rsidRPr="009376F3">
        <w:rPr>
          <w:rFonts w:ascii="Arial" w:eastAsia="Malgun Gothic" w:hAnsi="Arial" w:cs="Arial"/>
          <w:b/>
          <w:kern w:val="0"/>
          <w:szCs w:val="20"/>
        </w:rPr>
        <w:t>About</w:t>
      </w:r>
      <w:r w:rsidR="00C47441">
        <w:rPr>
          <w:rFonts w:ascii="Arial" w:eastAsia="Malgun Gothic" w:hAnsi="Arial" w:cs="Arial"/>
          <w:b/>
          <w:kern w:val="0"/>
          <w:szCs w:val="20"/>
        </w:rPr>
        <w:t xml:space="preserve"> </w:t>
      </w:r>
      <w:r w:rsidRPr="009376F3">
        <w:rPr>
          <w:rFonts w:ascii="Arial" w:eastAsia="Malgun Gothic" w:hAnsi="Arial" w:cs="Arial"/>
          <w:b/>
          <w:kern w:val="0"/>
          <w:szCs w:val="20"/>
        </w:rPr>
        <w:t>Hyundai</w:t>
      </w:r>
      <w:r w:rsidR="00C47441">
        <w:rPr>
          <w:rFonts w:ascii="Arial" w:eastAsia="Malgun Gothic" w:hAnsi="Arial" w:cs="Arial"/>
          <w:b/>
          <w:kern w:val="0"/>
          <w:szCs w:val="20"/>
        </w:rPr>
        <w:t xml:space="preserve"> </w:t>
      </w:r>
      <w:r w:rsidRPr="009376F3">
        <w:rPr>
          <w:rFonts w:ascii="Arial" w:eastAsia="Malgun Gothic" w:hAnsi="Arial" w:cs="Arial"/>
          <w:b/>
          <w:kern w:val="0"/>
          <w:szCs w:val="20"/>
        </w:rPr>
        <w:t>Mo</w:t>
      </w:r>
      <w:r w:rsidRPr="00246A90">
        <w:rPr>
          <w:rFonts w:ascii="Arial" w:eastAsia="Malgun Gothic" w:hAnsi="Arial" w:cs="Arial"/>
          <w:b/>
          <w:kern w:val="0"/>
          <w:szCs w:val="20"/>
        </w:rPr>
        <w:t>tor</w:t>
      </w:r>
      <w:r w:rsidR="00C47441">
        <w:rPr>
          <w:rFonts w:ascii="Arial" w:eastAsia="Malgun Gothic" w:hAnsi="Arial" w:cs="Arial"/>
          <w:b/>
          <w:kern w:val="0"/>
          <w:szCs w:val="20"/>
        </w:rPr>
        <w:t xml:space="preserve"> </w:t>
      </w:r>
      <w:r w:rsidR="00DD7653" w:rsidRPr="00246A90">
        <w:rPr>
          <w:rFonts w:ascii="Arial" w:eastAsia="Malgun Gothic" w:hAnsi="Arial" w:cs="Arial" w:hint="eastAsia"/>
          <w:b/>
          <w:kern w:val="0"/>
          <w:szCs w:val="20"/>
        </w:rPr>
        <w:t>G</w:t>
      </w:r>
      <w:r w:rsidR="00DD7653" w:rsidRPr="00246A90">
        <w:rPr>
          <w:rFonts w:ascii="Arial" w:eastAsia="Malgun Gothic" w:hAnsi="Arial" w:cs="Arial"/>
          <w:b/>
          <w:kern w:val="0"/>
          <w:szCs w:val="20"/>
        </w:rPr>
        <w:t>roup</w:t>
      </w:r>
    </w:p>
    <w:p w14:paraId="402CB08D" w14:textId="64F6113E" w:rsidR="00BD37B7" w:rsidRPr="009376F3" w:rsidRDefault="00461361" w:rsidP="00BD37B7">
      <w:pPr>
        <w:tabs>
          <w:tab w:val="left" w:pos="4140"/>
        </w:tabs>
        <w:rPr>
          <w:rFonts w:ascii="Arial" w:hAnsi="Arial" w:cs="Arial"/>
        </w:rPr>
      </w:pPr>
      <w:r w:rsidRPr="00461361">
        <w:rPr>
          <w:rFonts w:ascii="Arial" w:eastAsia="현대산스 Text" w:hAnsi="Arial" w:cs="Arial"/>
          <w:szCs w:val="20"/>
        </w:rPr>
        <w:t>Hyundai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Mot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Group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i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global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rpora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ha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ha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reat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valu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hai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bas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utomobiles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steel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nstruc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include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logistics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finance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I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service.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ith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bou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250,000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employee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orldwide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Group’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utomobil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brand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includ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Hyundai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Mot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.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Kia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Motor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rp</w:t>
      </w:r>
      <w:r w:rsidR="00C47441">
        <w:rPr>
          <w:rFonts w:ascii="Arial" w:eastAsia="현대산스 Text" w:hAnsi="Arial" w:cs="Arial" w:hint="eastAsia"/>
          <w:szCs w:val="20"/>
        </w:rPr>
        <w:t xml:space="preserve"> </w:t>
      </w:r>
      <w:r w:rsidR="00210BE9">
        <w:rPr>
          <w:rFonts w:ascii="Arial" w:eastAsia="현대산스 Text" w:hAnsi="Arial" w:cs="Arial" w:hint="eastAsia"/>
          <w:szCs w:val="20"/>
        </w:rPr>
        <w:t>and</w:t>
      </w:r>
      <w:r w:rsidR="00C47441">
        <w:rPr>
          <w:rFonts w:ascii="Arial" w:eastAsia="현대산스 Text" w:hAnsi="Arial" w:cs="Arial" w:hint="eastAsia"/>
          <w:szCs w:val="20"/>
        </w:rPr>
        <w:t xml:space="preserve"> </w:t>
      </w:r>
      <w:r w:rsidR="00210BE9">
        <w:rPr>
          <w:rFonts w:ascii="Arial" w:eastAsia="현대산스 Text" w:hAnsi="Arial" w:cs="Arial" w:hint="eastAsia"/>
          <w:szCs w:val="20"/>
        </w:rPr>
        <w:t>Genesis</w:t>
      </w:r>
      <w:r w:rsidRPr="00461361">
        <w:rPr>
          <w:rFonts w:ascii="Arial" w:eastAsia="현대산스 Text" w:hAnsi="Arial" w:cs="Arial"/>
          <w:szCs w:val="20"/>
        </w:rPr>
        <w:t>.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rm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ith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reativ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hinking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operativ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ommunica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ill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o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ak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ll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hallenges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r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working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to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creat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bette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futur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f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461361">
        <w:rPr>
          <w:rFonts w:ascii="Arial" w:eastAsia="현대산스 Text" w:hAnsi="Arial" w:cs="Arial"/>
          <w:szCs w:val="20"/>
        </w:rPr>
        <w:t>all.</w:t>
      </w:r>
    </w:p>
    <w:p w14:paraId="0D7DD722" w14:textId="77777777" w:rsidR="00BD37B7" w:rsidRPr="009376F3" w:rsidRDefault="00BD37B7" w:rsidP="00BD37B7">
      <w:pPr>
        <w:tabs>
          <w:tab w:val="left" w:pos="4140"/>
        </w:tabs>
        <w:rPr>
          <w:rFonts w:ascii="Arial" w:hAnsi="Arial" w:cs="Arial"/>
        </w:rPr>
      </w:pPr>
    </w:p>
    <w:p w14:paraId="2FB2F8E3" w14:textId="77777777" w:rsidR="00BD37B7" w:rsidRPr="009376F3" w:rsidRDefault="00BD37B7" w:rsidP="00BD37B7">
      <w:pPr>
        <w:rPr>
          <w:rFonts w:ascii="Arial" w:hAnsi="Arial" w:cs="Arial"/>
          <w:color w:val="000000"/>
          <w:sz w:val="2"/>
        </w:rPr>
      </w:pPr>
    </w:p>
    <w:p w14:paraId="0002E586" w14:textId="3AFA749E" w:rsidR="00461361" w:rsidRPr="009376F3" w:rsidRDefault="00BD37B7" w:rsidP="00461361">
      <w:pPr>
        <w:rPr>
          <w:rStyle w:val="Hyperlink"/>
          <w:rFonts w:ascii="Arial" w:hAnsi="Arial" w:cs="Arial"/>
        </w:rPr>
      </w:pPr>
      <w:r w:rsidRPr="009376F3">
        <w:rPr>
          <w:rFonts w:ascii="Arial" w:hAnsi="Arial" w:cs="Arial"/>
          <w:color w:val="000000"/>
        </w:rPr>
        <w:t>More</w:t>
      </w:r>
      <w:r w:rsidR="00C47441">
        <w:rPr>
          <w:rFonts w:ascii="Arial" w:hAnsi="Arial" w:cs="Arial"/>
          <w:color w:val="000000"/>
        </w:rPr>
        <w:t xml:space="preserve"> </w:t>
      </w:r>
      <w:r w:rsidRPr="009376F3">
        <w:rPr>
          <w:rFonts w:ascii="Arial" w:hAnsi="Arial" w:cs="Arial"/>
          <w:color w:val="000000"/>
        </w:rPr>
        <w:t>information</w:t>
      </w:r>
      <w:r w:rsidR="00C47441">
        <w:rPr>
          <w:rFonts w:ascii="Arial" w:hAnsi="Arial" w:cs="Arial"/>
          <w:color w:val="000000"/>
        </w:rPr>
        <w:t xml:space="preserve"> </w:t>
      </w:r>
      <w:r w:rsidRPr="009376F3">
        <w:rPr>
          <w:rFonts w:ascii="Arial" w:hAnsi="Arial" w:cs="Arial"/>
          <w:color w:val="000000"/>
        </w:rPr>
        <w:t>about</w:t>
      </w:r>
      <w:r w:rsidR="00C47441">
        <w:rPr>
          <w:rFonts w:ascii="Arial" w:hAnsi="Arial" w:cs="Arial"/>
          <w:color w:val="000000"/>
        </w:rPr>
        <w:t xml:space="preserve"> </w:t>
      </w:r>
      <w:r w:rsidRPr="009376F3">
        <w:rPr>
          <w:rFonts w:ascii="Arial" w:hAnsi="Arial" w:cs="Arial"/>
          <w:color w:val="000000"/>
        </w:rPr>
        <w:t>Hyundai</w:t>
      </w:r>
      <w:r w:rsidR="00C47441">
        <w:rPr>
          <w:rFonts w:ascii="Arial" w:hAnsi="Arial" w:cs="Arial"/>
          <w:color w:val="000000"/>
        </w:rPr>
        <w:t xml:space="preserve"> </w:t>
      </w:r>
      <w:r w:rsidRPr="009376F3">
        <w:rPr>
          <w:rFonts w:ascii="Arial" w:hAnsi="Arial" w:cs="Arial"/>
          <w:color w:val="000000"/>
        </w:rPr>
        <w:t>Motor</w:t>
      </w:r>
      <w:r w:rsidR="00C47441">
        <w:rPr>
          <w:rFonts w:ascii="Arial" w:hAnsi="Arial" w:cs="Arial"/>
          <w:color w:val="000000"/>
        </w:rPr>
        <w:t xml:space="preserve"> </w:t>
      </w:r>
      <w:r w:rsidR="00461361">
        <w:rPr>
          <w:rFonts w:ascii="Arial" w:hAnsi="Arial" w:cs="Arial"/>
          <w:color w:val="000000"/>
        </w:rPr>
        <w:t>Group,</w:t>
      </w:r>
      <w:r w:rsidR="00C47441">
        <w:rPr>
          <w:rFonts w:ascii="Arial" w:hAnsi="Arial" w:cs="Arial"/>
          <w:color w:val="000000"/>
        </w:rPr>
        <w:t xml:space="preserve"> </w:t>
      </w:r>
      <w:r w:rsidR="00461361">
        <w:rPr>
          <w:rFonts w:ascii="Arial" w:hAnsi="Arial" w:cs="Arial"/>
          <w:color w:val="000000"/>
        </w:rPr>
        <w:t>please</w:t>
      </w:r>
      <w:r w:rsidR="00C47441">
        <w:rPr>
          <w:rFonts w:ascii="Arial" w:hAnsi="Arial" w:cs="Arial"/>
          <w:color w:val="000000"/>
        </w:rPr>
        <w:t xml:space="preserve"> </w:t>
      </w:r>
      <w:r w:rsidR="00461361">
        <w:rPr>
          <w:rFonts w:ascii="Arial" w:hAnsi="Arial" w:cs="Arial"/>
          <w:color w:val="000000"/>
        </w:rPr>
        <w:t>see:</w:t>
      </w:r>
      <w:r w:rsidR="00C47441">
        <w:rPr>
          <w:rFonts w:ascii="Arial" w:hAnsi="Arial" w:cs="Arial"/>
          <w:color w:val="000000"/>
        </w:rPr>
        <w:t xml:space="preserve"> </w:t>
      </w:r>
      <w:hyperlink r:id="rId11" w:history="1">
        <w:r w:rsidR="00461361" w:rsidRPr="00A55821">
          <w:rPr>
            <w:rStyle w:val="Hyperlink"/>
            <w:rFonts w:ascii="Arial" w:hAnsi="Arial" w:cs="Arial"/>
          </w:rPr>
          <w:t>www.hyundaimotorgroup.com</w:t>
        </w:r>
      </w:hyperlink>
    </w:p>
    <w:p w14:paraId="7C845F44" w14:textId="77777777" w:rsidR="00C552DD" w:rsidRPr="009376F3" w:rsidRDefault="00C552DD" w:rsidP="00C552DD">
      <w:pPr>
        <w:tabs>
          <w:tab w:val="left" w:pos="4140"/>
        </w:tabs>
        <w:rPr>
          <w:rFonts w:ascii="Arial" w:hAnsi="Arial" w:cs="Arial"/>
        </w:rPr>
      </w:pPr>
    </w:p>
    <w:p w14:paraId="7D479CF9" w14:textId="77777777" w:rsidR="00C552DD" w:rsidRPr="009376F3" w:rsidRDefault="00C552DD" w:rsidP="00C552DD">
      <w:pPr>
        <w:rPr>
          <w:rFonts w:ascii="Arial" w:hAnsi="Arial" w:cs="Arial"/>
          <w:color w:val="000000"/>
          <w:sz w:val="2"/>
        </w:rPr>
      </w:pPr>
    </w:p>
    <w:p w14:paraId="3F5E049A" w14:textId="57BF2576" w:rsidR="00C552DD" w:rsidRPr="00AB6930" w:rsidRDefault="00C552DD" w:rsidP="00C552DD">
      <w:pPr>
        <w:rPr>
          <w:rFonts w:ascii="Arial" w:hAnsi="Arial" w:cs="Arial"/>
          <w:color w:val="000000"/>
        </w:rPr>
      </w:pPr>
      <w:r w:rsidRPr="00AB6930">
        <w:rPr>
          <w:rFonts w:ascii="Arial" w:hAnsi="Arial" w:cs="Arial"/>
          <w:color w:val="000000"/>
        </w:rPr>
        <w:t>More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information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about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Hyundai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Motor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and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its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products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can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be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found</w:t>
      </w:r>
      <w:r w:rsidR="00C47441">
        <w:rPr>
          <w:rFonts w:ascii="Arial" w:hAnsi="Arial" w:cs="Arial"/>
          <w:color w:val="000000"/>
        </w:rPr>
        <w:t xml:space="preserve"> </w:t>
      </w:r>
      <w:r w:rsidRPr="00AB6930">
        <w:rPr>
          <w:rFonts w:ascii="Arial" w:hAnsi="Arial" w:cs="Arial"/>
          <w:color w:val="000000"/>
        </w:rPr>
        <w:t>at:</w:t>
      </w:r>
    </w:p>
    <w:p w14:paraId="61BE5393" w14:textId="6272A968" w:rsidR="00C552DD" w:rsidRPr="00AB6930" w:rsidRDefault="00793FE7" w:rsidP="00C552DD">
      <w:pPr>
        <w:rPr>
          <w:rStyle w:val="Hyperlink"/>
          <w:rFonts w:ascii="Arial" w:hAnsi="Arial" w:cs="Arial"/>
        </w:rPr>
      </w:pPr>
      <w:hyperlink r:id="rId12" w:history="1">
        <w:r w:rsidR="00C552DD" w:rsidRPr="00AB6930">
          <w:rPr>
            <w:rStyle w:val="Hyperlink"/>
            <w:rFonts w:ascii="Arial" w:hAnsi="Arial" w:cs="Arial"/>
          </w:rPr>
          <w:t>worldwide.hyundai.com</w:t>
        </w:r>
      </w:hyperlink>
      <w:r w:rsidR="00C47441">
        <w:rPr>
          <w:rFonts w:ascii="Arial" w:hAnsi="Arial" w:cs="Arial"/>
        </w:rPr>
        <w:t xml:space="preserve"> </w:t>
      </w:r>
      <w:r w:rsidR="00C552DD" w:rsidRPr="00AB6930">
        <w:rPr>
          <w:rFonts w:ascii="Arial" w:hAnsi="Arial" w:cs="Arial"/>
          <w:color w:val="000000"/>
        </w:rPr>
        <w:t>or</w:t>
      </w:r>
      <w:r w:rsidR="00C47441">
        <w:rPr>
          <w:rFonts w:ascii="Arial" w:hAnsi="Arial" w:cs="Arial"/>
          <w:color w:val="000000"/>
        </w:rPr>
        <w:t xml:space="preserve"> </w:t>
      </w:r>
      <w:hyperlink r:id="rId13" w:history="1">
        <w:r w:rsidR="00C552DD" w:rsidRPr="00AB6930">
          <w:rPr>
            <w:rStyle w:val="Hyperlink"/>
            <w:rFonts w:ascii="Arial" w:hAnsi="Arial" w:cs="Arial"/>
          </w:rPr>
          <w:t>globalpr.hyundai.com</w:t>
        </w:r>
      </w:hyperlink>
    </w:p>
    <w:p w14:paraId="792F51B6" w14:textId="275E99D9" w:rsidR="00F46B2F" w:rsidRPr="00AB6930" w:rsidRDefault="00F46B2F" w:rsidP="00C552DD">
      <w:pPr>
        <w:tabs>
          <w:tab w:val="left" w:pos="4140"/>
        </w:tabs>
        <w:rPr>
          <w:rFonts w:ascii="Arial" w:eastAsia="현대산스 Text" w:hAnsi="Arial" w:cs="Arial"/>
          <w:szCs w:val="20"/>
        </w:rPr>
      </w:pPr>
    </w:p>
    <w:p w14:paraId="7340CE81" w14:textId="4993E893" w:rsidR="00F46B2F" w:rsidRPr="00AB6930" w:rsidRDefault="00F46B2F" w:rsidP="00C552DD">
      <w:pPr>
        <w:tabs>
          <w:tab w:val="left" w:pos="4140"/>
        </w:tabs>
        <w:rPr>
          <w:rFonts w:ascii="Arial" w:hAnsi="Arial" w:cs="Arial"/>
        </w:rPr>
      </w:pPr>
      <w:r w:rsidRPr="00AB6930">
        <w:rPr>
          <w:rFonts w:ascii="Arial" w:hAnsi="Arial" w:cs="Arial"/>
        </w:rPr>
        <w:t>Visit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the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Kia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Motors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Global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Media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Center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for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more</w:t>
      </w:r>
      <w:r w:rsidR="00C47441">
        <w:rPr>
          <w:rFonts w:ascii="Arial" w:hAnsi="Arial" w:cs="Arial"/>
        </w:rPr>
        <w:t xml:space="preserve"> </w:t>
      </w:r>
      <w:r w:rsidRPr="00AB6930">
        <w:rPr>
          <w:rFonts w:ascii="Arial" w:hAnsi="Arial" w:cs="Arial"/>
        </w:rPr>
        <w:t>information:</w:t>
      </w:r>
      <w:r w:rsidR="00C47441">
        <w:rPr>
          <w:rFonts w:ascii="Arial" w:hAnsi="Arial" w:cs="Arial"/>
        </w:rPr>
        <w:t xml:space="preserve"> </w:t>
      </w:r>
      <w:hyperlink r:id="rId14" w:history="1">
        <w:r w:rsidRPr="00AB6930">
          <w:rPr>
            <w:rStyle w:val="Hyperlink"/>
            <w:rFonts w:ascii="Arial" w:hAnsi="Arial" w:cs="Arial"/>
          </w:rPr>
          <w:t>www.kianewscenter.com</w:t>
        </w:r>
      </w:hyperlink>
    </w:p>
    <w:p w14:paraId="34DD3311" w14:textId="606C2BFF" w:rsidR="00C552DD" w:rsidRPr="00AB6930" w:rsidRDefault="00C552DD" w:rsidP="00C552DD">
      <w:pPr>
        <w:tabs>
          <w:tab w:val="left" w:pos="4140"/>
        </w:tabs>
        <w:rPr>
          <w:rFonts w:ascii="Arial" w:hAnsi="Arial" w:cs="Arial"/>
        </w:rPr>
      </w:pPr>
    </w:p>
    <w:p w14:paraId="41269230" w14:textId="2869243B" w:rsidR="00236F01" w:rsidRDefault="00AC6E91" w:rsidP="00BD37B7">
      <w:pPr>
        <w:rPr>
          <w:rFonts w:ascii="Arial" w:eastAsia="Malgun Gothic" w:hAnsi="Arial" w:cs="Arial"/>
          <w:kern w:val="0"/>
          <w:szCs w:val="20"/>
        </w:rPr>
      </w:pPr>
      <w:r w:rsidRPr="00AB6930">
        <w:rPr>
          <w:rFonts w:ascii="Arial" w:eastAsia="Malgun Gothic" w:hAnsi="Arial" w:cs="Arial"/>
          <w:kern w:val="0"/>
          <w:szCs w:val="20"/>
        </w:rPr>
        <w:t>For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more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information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on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Genesis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and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its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new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definition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of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luxury,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please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r w:rsidRPr="00AB6930">
        <w:rPr>
          <w:rFonts w:ascii="Arial" w:eastAsia="Malgun Gothic" w:hAnsi="Arial" w:cs="Arial"/>
          <w:kern w:val="0"/>
          <w:szCs w:val="20"/>
        </w:rPr>
        <w:t>visit</w:t>
      </w:r>
      <w:r w:rsidR="00C47441">
        <w:rPr>
          <w:rFonts w:ascii="Arial" w:eastAsia="Malgun Gothic" w:hAnsi="Arial" w:cs="Arial"/>
          <w:kern w:val="0"/>
          <w:szCs w:val="20"/>
        </w:rPr>
        <w:t xml:space="preserve"> </w:t>
      </w:r>
      <w:hyperlink r:id="rId15" w:history="1">
        <w:r w:rsidRPr="00AB6930">
          <w:rPr>
            <w:rStyle w:val="Hyperlink"/>
            <w:rFonts w:ascii="Arial" w:eastAsia="Malgun Gothic" w:hAnsi="Arial" w:cs="Arial"/>
            <w:kern w:val="0"/>
            <w:szCs w:val="20"/>
          </w:rPr>
          <w:t>https://www.genesis.com</w:t>
        </w:r>
      </w:hyperlink>
    </w:p>
    <w:p w14:paraId="2B9619AA" w14:textId="77777777" w:rsidR="00AC6E91" w:rsidRPr="00AC6E91" w:rsidRDefault="00AC6E91" w:rsidP="00BD37B7">
      <w:pPr>
        <w:rPr>
          <w:rFonts w:ascii="Arial" w:hAnsi="Arial" w:cs="Arial"/>
          <w:color w:val="0000FF"/>
          <w:u w:val="single"/>
        </w:rPr>
      </w:pPr>
    </w:p>
    <w:p w14:paraId="6E2CDB89" w14:textId="76380BBF" w:rsidR="00BD37B7" w:rsidRPr="009376F3" w:rsidRDefault="00BD37B7" w:rsidP="00BD37B7">
      <w:pPr>
        <w:rPr>
          <w:rFonts w:ascii="Arial" w:eastAsia="현대산스 Text" w:hAnsi="Arial" w:cs="Arial"/>
          <w:szCs w:val="20"/>
        </w:rPr>
      </w:pPr>
      <w:r w:rsidRPr="009376F3">
        <w:rPr>
          <w:rFonts w:ascii="Arial" w:eastAsia="현대산스 Text" w:hAnsi="Arial" w:cs="Arial"/>
          <w:b/>
          <w:szCs w:val="20"/>
        </w:rPr>
        <w:t>Disclaimer: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Hyundai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Mot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="00210BE9">
        <w:rPr>
          <w:rFonts w:ascii="Arial" w:eastAsia="현대산스 Text" w:hAnsi="Arial" w:cs="Arial" w:hint="eastAsia"/>
          <w:szCs w:val="20"/>
        </w:rPr>
        <w:t>Group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believe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nforma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contain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herei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o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b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ccurat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im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of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release.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However,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company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may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uploa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new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updat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nforma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f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requir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ssume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a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s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not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liabl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fo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ccuracy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of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ny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nformation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interpret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an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used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by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he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reader.</w:t>
      </w:r>
      <w:r w:rsidR="00C47441">
        <w:rPr>
          <w:rFonts w:ascii="Arial" w:eastAsia="현대산스 Text" w:hAnsi="Arial" w:cs="Arial"/>
          <w:szCs w:val="20"/>
        </w:rPr>
        <w:t xml:space="preserve"> </w:t>
      </w:r>
    </w:p>
    <w:p w14:paraId="49EF07D6" w14:textId="77777777" w:rsidR="00BD37B7" w:rsidRPr="009376F3" w:rsidRDefault="00BD37B7" w:rsidP="00BD37B7">
      <w:pPr>
        <w:rPr>
          <w:rFonts w:ascii="Arial" w:eastAsia="현대산스 Text" w:hAnsi="Arial" w:cs="Arial"/>
          <w:b/>
          <w:szCs w:val="20"/>
        </w:rPr>
      </w:pPr>
    </w:p>
    <w:p w14:paraId="720C7A53" w14:textId="77777777" w:rsidR="00BD37B7" w:rsidRPr="009376F3" w:rsidRDefault="00BD37B7" w:rsidP="00BD37B7">
      <w:pPr>
        <w:rPr>
          <w:rFonts w:ascii="Arial" w:eastAsia="현대산스 Text" w:hAnsi="Arial" w:cs="Arial"/>
          <w:b/>
          <w:szCs w:val="20"/>
        </w:rPr>
      </w:pPr>
      <w:r w:rsidRPr="009376F3">
        <w:rPr>
          <w:rFonts w:ascii="Arial" w:eastAsia="현대산스 Text" w:hAnsi="Arial" w:cs="Arial"/>
          <w:b/>
          <w:szCs w:val="20"/>
        </w:rPr>
        <w:t>Contact:</w:t>
      </w:r>
    </w:p>
    <w:p w14:paraId="63BDBD55" w14:textId="13C60D5A" w:rsidR="00BD37B7" w:rsidRPr="009376F3" w:rsidRDefault="00BD37B7" w:rsidP="00BD37B7">
      <w:pPr>
        <w:rPr>
          <w:rFonts w:ascii="Arial" w:eastAsia="현대산스 Text" w:hAnsi="Arial" w:cs="Arial"/>
          <w:szCs w:val="20"/>
        </w:rPr>
      </w:pPr>
      <w:r w:rsidRPr="009376F3">
        <w:rPr>
          <w:rFonts w:ascii="Arial" w:eastAsia="현대산스 Text" w:hAnsi="Arial" w:cs="Arial"/>
          <w:b/>
          <w:szCs w:val="20"/>
        </w:rPr>
        <w:lastRenderedPageBreak/>
        <w:t>Jin</w:t>
      </w:r>
      <w:r w:rsidR="00C47441">
        <w:rPr>
          <w:rFonts w:ascii="Arial" w:eastAsia="현대산스 Text" w:hAnsi="Arial" w:cs="Arial"/>
          <w:b/>
          <w:szCs w:val="20"/>
        </w:rPr>
        <w:t xml:space="preserve"> </w:t>
      </w:r>
      <w:r w:rsidRPr="009376F3">
        <w:rPr>
          <w:rFonts w:ascii="Arial" w:eastAsia="현대산스 Text" w:hAnsi="Arial" w:cs="Arial"/>
          <w:b/>
          <w:szCs w:val="20"/>
        </w:rPr>
        <w:t>Cha</w:t>
      </w:r>
      <w:r w:rsidRPr="009376F3">
        <w:rPr>
          <w:rFonts w:ascii="Arial" w:eastAsia="현대산스 Text" w:hAnsi="Arial" w:cs="Arial"/>
          <w:b/>
          <w:szCs w:val="20"/>
        </w:rPr>
        <w:br/>
      </w:r>
      <w:r w:rsidRPr="009376F3">
        <w:rPr>
          <w:rFonts w:ascii="Arial" w:eastAsia="현대산스 Text" w:hAnsi="Arial" w:cs="Arial"/>
          <w:szCs w:val="20"/>
        </w:rPr>
        <w:t>Global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PR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Team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/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Hyundai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Motor</w:t>
      </w:r>
      <w:r w:rsidR="00C47441">
        <w:rPr>
          <w:rFonts w:ascii="Arial" w:eastAsia="현대산스 Text" w:hAnsi="Arial" w:cs="Arial" w:hint="eastAsia"/>
          <w:szCs w:val="20"/>
        </w:rPr>
        <w:t xml:space="preserve"> </w:t>
      </w:r>
      <w:r w:rsidR="00210BE9">
        <w:rPr>
          <w:rFonts w:ascii="Arial" w:eastAsia="현대산스 Text" w:hAnsi="Arial" w:cs="Arial" w:hint="eastAsia"/>
          <w:szCs w:val="20"/>
        </w:rPr>
        <w:t>Group</w:t>
      </w:r>
    </w:p>
    <w:p w14:paraId="01155766" w14:textId="77777777" w:rsidR="00BD37B7" w:rsidRPr="009376F3" w:rsidRDefault="00793FE7" w:rsidP="00BD37B7">
      <w:pPr>
        <w:rPr>
          <w:rFonts w:ascii="Arial" w:eastAsia="현대산스 Text" w:hAnsi="Arial" w:cs="Arial"/>
          <w:szCs w:val="20"/>
        </w:rPr>
      </w:pPr>
      <w:hyperlink r:id="rId16" w:history="1">
        <w:r w:rsidR="00BD37B7" w:rsidRPr="009376F3">
          <w:rPr>
            <w:rStyle w:val="Hyperlink"/>
            <w:rFonts w:ascii="Arial" w:eastAsia="현대산스 Text" w:hAnsi="Arial" w:cs="Arial"/>
            <w:szCs w:val="20"/>
          </w:rPr>
          <w:t>sjcar@hyundai.com</w:t>
        </w:r>
      </w:hyperlink>
    </w:p>
    <w:p w14:paraId="32E0D1B7" w14:textId="0BCCE89D" w:rsidR="00002B71" w:rsidRPr="007B633B" w:rsidRDefault="00BD37B7" w:rsidP="00BD37B7">
      <w:pPr>
        <w:rPr>
          <w:rFonts w:ascii="Arial" w:eastAsia="현대산스 Text" w:hAnsi="Arial" w:cs="Arial"/>
          <w:szCs w:val="20"/>
        </w:rPr>
      </w:pPr>
      <w:r w:rsidRPr="009376F3">
        <w:rPr>
          <w:rFonts w:ascii="Arial" w:eastAsia="현대산스 Text" w:hAnsi="Arial" w:cs="Arial"/>
          <w:szCs w:val="20"/>
        </w:rPr>
        <w:t>+82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2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3464</w:t>
      </w:r>
      <w:r w:rsidR="00C47441">
        <w:rPr>
          <w:rFonts w:ascii="Arial" w:eastAsia="현대산스 Text" w:hAnsi="Arial" w:cs="Arial"/>
          <w:szCs w:val="20"/>
        </w:rPr>
        <w:t xml:space="preserve"> </w:t>
      </w:r>
      <w:r w:rsidRPr="009376F3">
        <w:rPr>
          <w:rFonts w:ascii="Arial" w:eastAsia="현대산스 Text" w:hAnsi="Arial" w:cs="Arial"/>
          <w:szCs w:val="20"/>
        </w:rPr>
        <w:t>2128</w:t>
      </w:r>
    </w:p>
    <w:sectPr w:rsidR="00002B71" w:rsidRPr="007B633B" w:rsidSect="00BD0989">
      <w:headerReference w:type="default" r:id="rId17"/>
      <w:footerReference w:type="default" r:id="rId18"/>
      <w:pgSz w:w="11906" w:h="16838" w:code="9"/>
      <w:pgMar w:top="1985" w:right="1134" w:bottom="2410" w:left="1134" w:header="851" w:footer="7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436BF" w14:textId="77777777" w:rsidR="00793FE7" w:rsidRDefault="00793FE7" w:rsidP="005A1CC5">
      <w:pPr>
        <w:spacing w:line="240" w:lineRule="auto"/>
      </w:pPr>
      <w:r>
        <w:separator/>
      </w:r>
    </w:p>
  </w:endnote>
  <w:endnote w:type="continuationSeparator" w:id="0">
    <w:p w14:paraId="63FD74F6" w14:textId="77777777" w:rsidR="00793FE7" w:rsidRDefault="00793FE7" w:rsidP="005A1C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현대산스 Text">
    <w:altName w:val="Malgun Gothic Semilight"/>
    <w:charset w:val="81"/>
    <w:family w:val="modern"/>
    <w:pitch w:val="variable"/>
    <w:sig w:usb0="00000000" w:usb1="29D72C10" w:usb2="00000010" w:usb3="00000000" w:csb0="0028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undai Sans Head Office Medium">
    <w:altName w:val="MS Reference Sans Serif"/>
    <w:panose1 w:val="020B0604040000000000"/>
    <w:charset w:val="00"/>
    <w:family w:val="swiss"/>
    <w:pitch w:val="variable"/>
    <w:sig w:usb0="A000006F" w:usb1="4000203A" w:usb2="00000020" w:usb3="00000000" w:csb0="00000093" w:csb1="00000000"/>
  </w:font>
  <w:font w:name="현대산스 Head Medium">
    <w:altName w:val="Malgun Gothic Semilight"/>
    <w:charset w:val="81"/>
    <w:family w:val="modern"/>
    <w:pitch w:val="variable"/>
    <w:sig w:usb0="00000203" w:usb1="29D72C10" w:usb2="00000010" w:usb3="00000000" w:csb0="0028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ABCEA" w14:textId="77777777" w:rsidR="00DD7653" w:rsidRPr="0005072C" w:rsidRDefault="00DD7653" w:rsidP="00E62370">
    <w:pPr>
      <w:pStyle w:val="Fuzeile"/>
      <w:spacing w:after="0"/>
      <w:rPr>
        <w:rFonts w:ascii="Arial" w:hAnsi="Arial" w:cs="Arial"/>
        <w:sz w:val="16"/>
        <w:szCs w:val="16"/>
      </w:rPr>
    </w:pPr>
  </w:p>
  <w:tbl>
    <w:tblPr>
      <w:tblStyle w:val="Tabellenraster"/>
      <w:tblW w:w="97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17"/>
      <w:gridCol w:w="2785"/>
      <w:gridCol w:w="1947"/>
      <w:gridCol w:w="2498"/>
    </w:tblGrid>
    <w:tr w:rsidR="00DD7653" w:rsidRPr="0005072C" w14:paraId="25357C49" w14:textId="77777777" w:rsidTr="00FC6DFC">
      <w:tc>
        <w:tcPr>
          <w:tcW w:w="2694" w:type="dxa"/>
        </w:tcPr>
        <w:p w14:paraId="271E5F63" w14:textId="440575EE" w:rsidR="00DD7653" w:rsidRPr="0005072C" w:rsidRDefault="00DD7653">
          <w:pPr>
            <w:pStyle w:val="Fuzeile"/>
            <w:rPr>
              <w:rFonts w:ascii="Arial" w:eastAsia="현대산스 Head Medium" w:hAnsi="Arial" w:cs="Arial"/>
              <w:b/>
              <w:sz w:val="16"/>
              <w:szCs w:val="16"/>
            </w:rPr>
          </w:pPr>
          <w:r w:rsidRPr="0005072C">
            <w:rPr>
              <w:rFonts w:ascii="Arial" w:eastAsia="현대산스 Head Medium" w:hAnsi="Arial" w:cs="Arial"/>
              <w:b/>
              <w:sz w:val="16"/>
              <w:szCs w:val="16"/>
            </w:rPr>
            <w:t xml:space="preserve">Hyundai Motor </w:t>
          </w:r>
          <w:r>
            <w:rPr>
              <w:rFonts w:ascii="Arial" w:eastAsia="현대산스 Head Medium" w:hAnsi="Arial" w:cs="Arial"/>
              <w:b/>
              <w:sz w:val="16"/>
              <w:szCs w:val="16"/>
            </w:rPr>
            <w:t>Group</w:t>
          </w:r>
        </w:p>
      </w:tc>
      <w:tc>
        <w:tcPr>
          <w:tcW w:w="2976" w:type="dxa"/>
        </w:tcPr>
        <w:p w14:paraId="533E0E8A" w14:textId="5467FBD4" w:rsidR="00DD7653" w:rsidRPr="0005072C" w:rsidRDefault="00DD7653">
          <w:pPr>
            <w:pStyle w:val="Fuzeile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 xml:space="preserve">12 </w:t>
          </w:r>
          <w:proofErr w:type="spellStart"/>
          <w:r w:rsidRPr="0005072C">
            <w:rPr>
              <w:rFonts w:ascii="Arial" w:eastAsia="현대산스 Text" w:hAnsi="Arial" w:cs="Arial"/>
              <w:sz w:val="16"/>
              <w:szCs w:val="16"/>
            </w:rPr>
            <w:t>Heolleung-ro</w:t>
          </w:r>
          <w:proofErr w:type="spellEnd"/>
          <w:r w:rsidRPr="0005072C">
            <w:rPr>
              <w:rFonts w:ascii="Arial" w:eastAsia="현대산스 Text" w:hAnsi="Arial" w:cs="Arial"/>
              <w:sz w:val="16"/>
              <w:szCs w:val="16"/>
            </w:rPr>
            <w:t xml:space="preserve">, </w:t>
          </w:r>
          <w:proofErr w:type="spellStart"/>
          <w:r w:rsidRPr="0005072C">
            <w:rPr>
              <w:rFonts w:ascii="Arial" w:eastAsia="현대산스 Text" w:hAnsi="Arial" w:cs="Arial"/>
              <w:sz w:val="16"/>
              <w:szCs w:val="16"/>
            </w:rPr>
            <w:t>Seochogu</w:t>
          </w:r>
          <w:proofErr w:type="spellEnd"/>
          <w:r w:rsidRPr="0005072C">
            <w:rPr>
              <w:rFonts w:ascii="Arial" w:eastAsia="현대산스 Text" w:hAnsi="Arial" w:cs="Arial"/>
              <w:sz w:val="16"/>
              <w:szCs w:val="16"/>
            </w:rPr>
            <w:t>,</w:t>
          </w:r>
        </w:p>
        <w:p w14:paraId="0EC0991B" w14:textId="1D0450EF" w:rsidR="00DD7653" w:rsidRPr="0005072C" w:rsidRDefault="00DD7653">
          <w:pPr>
            <w:pStyle w:val="Fuzeile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>Seoul, 137-938, Korea</w:t>
          </w:r>
        </w:p>
      </w:tc>
      <w:tc>
        <w:tcPr>
          <w:tcW w:w="2093" w:type="dxa"/>
        </w:tcPr>
        <w:p w14:paraId="0DBE538A" w14:textId="77777777" w:rsidR="00DD7653" w:rsidRPr="0005072C" w:rsidRDefault="00DD7653" w:rsidP="003D7C75">
          <w:pPr>
            <w:pStyle w:val="Fuzeile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 xml:space="preserve">T +82 2 3464 </w:t>
          </w:r>
          <w:r>
            <w:rPr>
              <w:rFonts w:ascii="Arial" w:eastAsia="현대산스 Text" w:hAnsi="Arial" w:cs="Arial" w:hint="eastAsia"/>
              <w:sz w:val="16"/>
              <w:szCs w:val="16"/>
            </w:rPr>
            <w:t>2128</w:t>
          </w:r>
        </w:p>
      </w:tc>
      <w:tc>
        <w:tcPr>
          <w:tcW w:w="1984" w:type="dxa"/>
        </w:tcPr>
        <w:p w14:paraId="5997877C" w14:textId="22B4B847" w:rsidR="00DD7653" w:rsidRPr="0005072C" w:rsidRDefault="00DD7653" w:rsidP="00B46CE5">
          <w:pPr>
            <w:pStyle w:val="Fuzeile"/>
            <w:ind w:leftChars="87" w:left="174"/>
            <w:jc w:val="right"/>
            <w:rPr>
              <w:rFonts w:ascii="Arial" w:eastAsia="현대산스 Text" w:hAnsi="Arial" w:cs="Arial"/>
              <w:sz w:val="16"/>
              <w:szCs w:val="16"/>
            </w:rPr>
          </w:pPr>
          <w:r w:rsidRPr="0005072C">
            <w:rPr>
              <w:rFonts w:ascii="Arial" w:eastAsia="현대산스 Text" w:hAnsi="Arial" w:cs="Arial"/>
              <w:sz w:val="16"/>
              <w:szCs w:val="16"/>
            </w:rPr>
            <w:t>www.hyundai</w:t>
          </w:r>
          <w:r>
            <w:rPr>
              <w:rFonts w:ascii="Arial" w:eastAsia="현대산스 Text" w:hAnsi="Arial" w:cs="Arial"/>
              <w:sz w:val="16"/>
              <w:szCs w:val="16"/>
            </w:rPr>
            <w:t>motorgroup</w:t>
          </w:r>
          <w:r w:rsidRPr="0005072C">
            <w:rPr>
              <w:rFonts w:ascii="Arial" w:eastAsia="현대산스 Text" w:hAnsi="Arial" w:cs="Arial"/>
              <w:sz w:val="16"/>
              <w:szCs w:val="16"/>
            </w:rPr>
            <w:t>.com</w:t>
          </w:r>
        </w:p>
      </w:tc>
    </w:tr>
  </w:tbl>
  <w:p w14:paraId="0FEDC700" w14:textId="77777777" w:rsidR="00DD7653" w:rsidRPr="0005072C" w:rsidRDefault="00DD7653">
    <w:pPr>
      <w:pStyle w:val="Fuzeile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0A4EB" w14:textId="77777777" w:rsidR="00793FE7" w:rsidRDefault="00793FE7" w:rsidP="005A1CC5">
      <w:pPr>
        <w:spacing w:line="240" w:lineRule="auto"/>
      </w:pPr>
      <w:r>
        <w:separator/>
      </w:r>
    </w:p>
  </w:footnote>
  <w:footnote w:type="continuationSeparator" w:id="0">
    <w:p w14:paraId="278090C7" w14:textId="77777777" w:rsidR="00793FE7" w:rsidRDefault="00793FE7" w:rsidP="005A1C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2862F" w14:textId="5F91F811" w:rsidR="00DD7653" w:rsidRPr="00562F8D" w:rsidRDefault="00404FC1" w:rsidP="00EB13DC">
    <w:pPr>
      <w:pStyle w:val="Kopfzeile"/>
      <w:tabs>
        <w:tab w:val="clear" w:pos="4513"/>
        <w:tab w:val="clear" w:pos="9026"/>
        <w:tab w:val="left" w:pos="6900"/>
      </w:tabs>
      <w:rPr>
        <w:rFonts w:ascii="Hyundai Sans Head Office Medium" w:hAnsi="Hyundai Sans Head Office Medium"/>
        <w:sz w:val="60"/>
        <w:szCs w:val="60"/>
      </w:rPr>
    </w:pPr>
    <w:r>
      <w:rPr>
        <w:noProof/>
        <w:lang w:val="de-CH" w:eastAsia="de-CH"/>
      </w:rPr>
      <w:drawing>
        <wp:anchor distT="0" distB="0" distL="114300" distR="114300" simplePos="0" relativeHeight="251663360" behindDoc="0" locked="0" layoutInCell="1" allowOverlap="1" wp14:anchorId="431F1FC4" wp14:editId="47A629A6">
          <wp:simplePos x="0" y="0"/>
          <wp:positionH relativeFrom="column">
            <wp:posOffset>5339715</wp:posOffset>
          </wp:positionH>
          <wp:positionV relativeFrom="paragraph">
            <wp:posOffset>-1905</wp:posOffset>
          </wp:positionV>
          <wp:extent cx="709930" cy="311785"/>
          <wp:effectExtent l="0" t="0" r="0" b="0"/>
          <wp:wrapNone/>
          <wp:docPr id="5" name="그림 5" descr="Genesis Logo - 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enesis Logo - Transparen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930" cy="311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6F01" w:rsidRPr="00562F8D">
      <w:rPr>
        <w:rFonts w:ascii="Hyundai Sans Head Office Medium" w:hAnsi="Hyundai Sans Head Office Medium"/>
        <w:noProof/>
        <w:sz w:val="60"/>
        <w:szCs w:val="60"/>
        <w:lang w:val="de-CH" w:eastAsia="de-CH"/>
      </w:rPr>
      <w:drawing>
        <wp:anchor distT="0" distB="0" distL="114300" distR="114300" simplePos="0" relativeHeight="251659264" behindDoc="0" locked="0" layoutInCell="1" allowOverlap="1" wp14:anchorId="4F0211D4" wp14:editId="278B1493">
          <wp:simplePos x="0" y="0"/>
          <wp:positionH relativeFrom="column">
            <wp:posOffset>3232785</wp:posOffset>
          </wp:positionH>
          <wp:positionV relativeFrom="paragraph">
            <wp:posOffset>-13970</wp:posOffset>
          </wp:positionV>
          <wp:extent cx="1296035" cy="335280"/>
          <wp:effectExtent l="0" t="0" r="0" b="0"/>
          <wp:wrapNone/>
          <wp:docPr id="4" name="그림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35" cy="335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36F01">
      <w:rPr>
        <w:noProof/>
        <w:lang w:val="de-CH" w:eastAsia="de-CH"/>
      </w:rPr>
      <w:drawing>
        <wp:anchor distT="0" distB="0" distL="114300" distR="114300" simplePos="0" relativeHeight="251662336" behindDoc="0" locked="0" layoutInCell="1" allowOverlap="1" wp14:anchorId="72E16530" wp14:editId="1DA114C2">
          <wp:simplePos x="0" y="0"/>
          <wp:positionH relativeFrom="column">
            <wp:posOffset>4660900</wp:posOffset>
          </wp:positionH>
          <wp:positionV relativeFrom="paragraph">
            <wp:posOffset>29845</wp:posOffset>
          </wp:positionV>
          <wp:extent cx="495300" cy="247650"/>
          <wp:effectExtent l="0" t="0" r="0" b="0"/>
          <wp:wrapNone/>
          <wp:docPr id="2" name="그림 2" descr="KIA logo2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A logo2.sv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30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6B2F">
      <w:rPr>
        <w:noProof/>
        <w:lang w:val="de-CH" w:eastAsia="de-CH"/>
      </w:rPr>
      <w:drawing>
        <wp:anchor distT="0" distB="0" distL="114300" distR="114300" simplePos="0" relativeHeight="251661312" behindDoc="0" locked="0" layoutInCell="1" allowOverlap="1" wp14:anchorId="41DADAE2" wp14:editId="418F0A4D">
          <wp:simplePos x="0" y="0"/>
          <wp:positionH relativeFrom="column">
            <wp:posOffset>60960</wp:posOffset>
          </wp:positionH>
          <wp:positionV relativeFrom="paragraph">
            <wp:posOffset>-13970</wp:posOffset>
          </wp:positionV>
          <wp:extent cx="971550" cy="334645"/>
          <wp:effectExtent l="0" t="0" r="0" b="8255"/>
          <wp:wrapNone/>
          <wp:docPr id="8" name="그림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그림 8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334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4D04"/>
    <w:multiLevelType w:val="hybridMultilevel"/>
    <w:tmpl w:val="A468D5A6"/>
    <w:lvl w:ilvl="0" w:tplc="F5B84ED4">
      <w:numFmt w:val="bullet"/>
      <w:lvlText w:val="·"/>
      <w:lvlJc w:val="left"/>
      <w:pPr>
        <w:ind w:left="720" w:hanging="360"/>
      </w:pPr>
      <w:rPr>
        <w:rFonts w:ascii="Malgun Gothic" w:eastAsia="Malgun Gothic" w:hAnsi="Malgun Gothic" w:cs="Gulim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" w15:restartNumberingAfterBreak="0">
    <w:nsid w:val="05CB6BB1"/>
    <w:multiLevelType w:val="multilevel"/>
    <w:tmpl w:val="731EB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D10F2E"/>
    <w:multiLevelType w:val="hybridMultilevel"/>
    <w:tmpl w:val="7F72CE36"/>
    <w:lvl w:ilvl="0" w:tplc="487A0508">
      <w:numFmt w:val="bullet"/>
      <w:lvlText w:val="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261982"/>
    <w:multiLevelType w:val="hybridMultilevel"/>
    <w:tmpl w:val="941C6F10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E3CFC"/>
    <w:multiLevelType w:val="hybridMultilevel"/>
    <w:tmpl w:val="7C2AC04E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130022E2"/>
    <w:multiLevelType w:val="hybridMultilevel"/>
    <w:tmpl w:val="AEC8D4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16597"/>
    <w:multiLevelType w:val="hybridMultilevel"/>
    <w:tmpl w:val="3F147172"/>
    <w:lvl w:ilvl="0" w:tplc="C8504478"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8CE53E8"/>
    <w:multiLevelType w:val="hybridMultilevel"/>
    <w:tmpl w:val="E54E9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22259"/>
    <w:multiLevelType w:val="multilevel"/>
    <w:tmpl w:val="C0DA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15429F"/>
    <w:multiLevelType w:val="hybridMultilevel"/>
    <w:tmpl w:val="3C8AEC1E"/>
    <w:lvl w:ilvl="0" w:tplc="BF3ACE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D0D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F66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1CA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720D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3EE1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E2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C0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B056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50979"/>
    <w:multiLevelType w:val="hybridMultilevel"/>
    <w:tmpl w:val="BA8AD20C"/>
    <w:lvl w:ilvl="0" w:tplc="FA203F10">
      <w:numFmt w:val="bullet"/>
      <w:lvlText w:val="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4EB774E"/>
    <w:multiLevelType w:val="hybridMultilevel"/>
    <w:tmpl w:val="CAA23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3" w15:restartNumberingAfterBreak="0">
    <w:nsid w:val="2C1730A6"/>
    <w:multiLevelType w:val="hybridMultilevel"/>
    <w:tmpl w:val="29D43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E46A6E"/>
    <w:multiLevelType w:val="hybridMultilevel"/>
    <w:tmpl w:val="9D487B6C"/>
    <w:lvl w:ilvl="0" w:tplc="AFE44A44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2495748"/>
    <w:multiLevelType w:val="hybridMultilevel"/>
    <w:tmpl w:val="7BC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57EAA"/>
    <w:multiLevelType w:val="multilevel"/>
    <w:tmpl w:val="47723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5AD3EFF"/>
    <w:multiLevelType w:val="hybridMultilevel"/>
    <w:tmpl w:val="E5DAA284"/>
    <w:lvl w:ilvl="0" w:tplc="08090001">
      <w:start w:val="1"/>
      <w:numFmt w:val="bullet"/>
      <w:lvlText w:val=""/>
      <w:lvlJc w:val="left"/>
      <w:pPr>
        <w:ind w:left="94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00"/>
      </w:pPr>
      <w:rPr>
        <w:rFonts w:ascii="Wingdings" w:hAnsi="Wingdings" w:hint="default"/>
      </w:rPr>
    </w:lvl>
  </w:abstractNum>
  <w:abstractNum w:abstractNumId="18" w15:restartNumberingAfterBreak="0">
    <w:nsid w:val="4D102092"/>
    <w:multiLevelType w:val="hybridMultilevel"/>
    <w:tmpl w:val="2C38A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213D1"/>
    <w:multiLevelType w:val="hybridMultilevel"/>
    <w:tmpl w:val="E9F623A8"/>
    <w:lvl w:ilvl="0" w:tplc="5E929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3EF9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96B0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A9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0BA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9A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08C1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A62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B87B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2103E"/>
    <w:multiLevelType w:val="hybridMultilevel"/>
    <w:tmpl w:val="9B1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222FE"/>
    <w:multiLevelType w:val="hybridMultilevel"/>
    <w:tmpl w:val="35B6D7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58DF319E"/>
    <w:multiLevelType w:val="hybridMultilevel"/>
    <w:tmpl w:val="4AB8F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3F29A3"/>
    <w:multiLevelType w:val="hybridMultilevel"/>
    <w:tmpl w:val="75247DDA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50E128C"/>
    <w:multiLevelType w:val="hybridMultilevel"/>
    <w:tmpl w:val="B16E6B84"/>
    <w:lvl w:ilvl="0" w:tplc="3F948AA0">
      <w:numFmt w:val="bullet"/>
      <w:lvlText w:val="-"/>
      <w:lvlJc w:val="left"/>
      <w:pPr>
        <w:ind w:left="760" w:hanging="360"/>
      </w:pPr>
      <w:rPr>
        <w:rFonts w:ascii="Arial" w:eastAsia="현대산스 Text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7D76AA2"/>
    <w:multiLevelType w:val="hybridMultilevel"/>
    <w:tmpl w:val="12221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610655"/>
    <w:multiLevelType w:val="multilevel"/>
    <w:tmpl w:val="1A629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A0B6778"/>
    <w:multiLevelType w:val="hybridMultilevel"/>
    <w:tmpl w:val="7814318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70901CEC"/>
    <w:multiLevelType w:val="hybridMultilevel"/>
    <w:tmpl w:val="12B05C32"/>
    <w:lvl w:ilvl="0" w:tplc="4520419A">
      <w:numFmt w:val="bullet"/>
      <w:lvlText w:val="●"/>
      <w:lvlJc w:val="left"/>
      <w:pPr>
        <w:ind w:left="1160" w:hanging="360"/>
      </w:pPr>
      <w:rPr>
        <w:rFonts w:ascii="Malgun Gothic" w:eastAsia="Malgun Gothic" w:hAnsi="Malgun Gothic" w:cs="Arial" w:hint="eastAsia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29" w15:restartNumberingAfterBreak="0">
    <w:nsid w:val="748902A2"/>
    <w:multiLevelType w:val="hybridMultilevel"/>
    <w:tmpl w:val="5E02E502"/>
    <w:lvl w:ilvl="0" w:tplc="3FD8C19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7A6F53D0"/>
    <w:multiLevelType w:val="hybridMultilevel"/>
    <w:tmpl w:val="08D090C4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AD2CA4"/>
    <w:multiLevelType w:val="hybridMultilevel"/>
    <w:tmpl w:val="AB4E4CC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F6E63BA"/>
    <w:multiLevelType w:val="hybridMultilevel"/>
    <w:tmpl w:val="06F41AA2"/>
    <w:lvl w:ilvl="0" w:tplc="246A7FAE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21"/>
  </w:num>
  <w:num w:numId="3">
    <w:abstractNumId w:val="30"/>
  </w:num>
  <w:num w:numId="4">
    <w:abstractNumId w:val="3"/>
  </w:num>
  <w:num w:numId="5">
    <w:abstractNumId w:val="24"/>
  </w:num>
  <w:num w:numId="6">
    <w:abstractNumId w:val="31"/>
  </w:num>
  <w:num w:numId="7">
    <w:abstractNumId w:val="13"/>
  </w:num>
  <w:num w:numId="8">
    <w:abstractNumId w:val="5"/>
  </w:num>
  <w:num w:numId="9">
    <w:abstractNumId w:val="12"/>
  </w:num>
  <w:num w:numId="10">
    <w:abstractNumId w:val="25"/>
  </w:num>
  <w:num w:numId="11">
    <w:abstractNumId w:val="11"/>
  </w:num>
  <w:num w:numId="12">
    <w:abstractNumId w:val="15"/>
  </w:num>
  <w:num w:numId="13">
    <w:abstractNumId w:val="22"/>
  </w:num>
  <w:num w:numId="14">
    <w:abstractNumId w:val="6"/>
  </w:num>
  <w:num w:numId="15">
    <w:abstractNumId w:val="20"/>
  </w:num>
  <w:num w:numId="16">
    <w:abstractNumId w:val="28"/>
  </w:num>
  <w:num w:numId="17">
    <w:abstractNumId w:val="32"/>
  </w:num>
  <w:num w:numId="18">
    <w:abstractNumId w:val="17"/>
  </w:num>
  <w:num w:numId="19">
    <w:abstractNumId w:val="1"/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10"/>
  </w:num>
  <w:num w:numId="23">
    <w:abstractNumId w:val="2"/>
  </w:num>
  <w:num w:numId="24">
    <w:abstractNumId w:val="14"/>
  </w:num>
  <w:num w:numId="25">
    <w:abstractNumId w:val="29"/>
  </w:num>
  <w:num w:numId="26">
    <w:abstractNumId w:val="16"/>
  </w:num>
  <w:num w:numId="27">
    <w:abstractNumId w:val="7"/>
  </w:num>
  <w:num w:numId="28">
    <w:abstractNumId w:val="26"/>
  </w:num>
  <w:num w:numId="29">
    <w:abstractNumId w:val="4"/>
  </w:num>
  <w:num w:numId="30">
    <w:abstractNumId w:val="0"/>
  </w:num>
  <w:num w:numId="31">
    <w:abstractNumId w:val="19"/>
  </w:num>
  <w:num w:numId="32">
    <w:abstractNumId w:val="9"/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DUzNDc2N7c0MLBU0lEKTi0uzszPAykwNKsFAHDfunctAAAA"/>
  </w:docVars>
  <w:rsids>
    <w:rsidRoot w:val="005A1CC5"/>
    <w:rsid w:val="000005BB"/>
    <w:rsid w:val="00002B71"/>
    <w:rsid w:val="00002DAF"/>
    <w:rsid w:val="00002FE6"/>
    <w:rsid w:val="00004A68"/>
    <w:rsid w:val="00011290"/>
    <w:rsid w:val="00013705"/>
    <w:rsid w:val="00013EB3"/>
    <w:rsid w:val="00020579"/>
    <w:rsid w:val="00021584"/>
    <w:rsid w:val="00032328"/>
    <w:rsid w:val="0004094A"/>
    <w:rsid w:val="00047532"/>
    <w:rsid w:val="0005072C"/>
    <w:rsid w:val="00052DC9"/>
    <w:rsid w:val="00054BBB"/>
    <w:rsid w:val="0005709D"/>
    <w:rsid w:val="000573D0"/>
    <w:rsid w:val="00066753"/>
    <w:rsid w:val="00073AAD"/>
    <w:rsid w:val="00075D9F"/>
    <w:rsid w:val="00076040"/>
    <w:rsid w:val="00080A49"/>
    <w:rsid w:val="00083591"/>
    <w:rsid w:val="000847AE"/>
    <w:rsid w:val="00085CB4"/>
    <w:rsid w:val="00095BF4"/>
    <w:rsid w:val="0009625B"/>
    <w:rsid w:val="00096B55"/>
    <w:rsid w:val="000A206D"/>
    <w:rsid w:val="000A6C5A"/>
    <w:rsid w:val="000B041F"/>
    <w:rsid w:val="000B04CD"/>
    <w:rsid w:val="000B353E"/>
    <w:rsid w:val="000B5A45"/>
    <w:rsid w:val="000B75A9"/>
    <w:rsid w:val="000C03DC"/>
    <w:rsid w:val="000C131C"/>
    <w:rsid w:val="000C6ED6"/>
    <w:rsid w:val="000D12F2"/>
    <w:rsid w:val="000D3052"/>
    <w:rsid w:val="000D336F"/>
    <w:rsid w:val="000E0CE7"/>
    <w:rsid w:val="000E10C7"/>
    <w:rsid w:val="000E6DDB"/>
    <w:rsid w:val="000F2B1D"/>
    <w:rsid w:val="000F4534"/>
    <w:rsid w:val="000F560F"/>
    <w:rsid w:val="000F6BD9"/>
    <w:rsid w:val="00101D91"/>
    <w:rsid w:val="001031A6"/>
    <w:rsid w:val="00106E68"/>
    <w:rsid w:val="00107D0C"/>
    <w:rsid w:val="00113577"/>
    <w:rsid w:val="0011732C"/>
    <w:rsid w:val="00117F56"/>
    <w:rsid w:val="001211DD"/>
    <w:rsid w:val="00121E2D"/>
    <w:rsid w:val="00125666"/>
    <w:rsid w:val="00125CD0"/>
    <w:rsid w:val="00126174"/>
    <w:rsid w:val="00126568"/>
    <w:rsid w:val="00133E27"/>
    <w:rsid w:val="00134CA0"/>
    <w:rsid w:val="00134F16"/>
    <w:rsid w:val="00135663"/>
    <w:rsid w:val="001369D7"/>
    <w:rsid w:val="00136C08"/>
    <w:rsid w:val="00137FDF"/>
    <w:rsid w:val="00142EAD"/>
    <w:rsid w:val="001515F1"/>
    <w:rsid w:val="00154B8A"/>
    <w:rsid w:val="001608AE"/>
    <w:rsid w:val="00161C80"/>
    <w:rsid w:val="001620B7"/>
    <w:rsid w:val="00162E80"/>
    <w:rsid w:val="001639B7"/>
    <w:rsid w:val="00163D9B"/>
    <w:rsid w:val="001656EE"/>
    <w:rsid w:val="00170557"/>
    <w:rsid w:val="001739CD"/>
    <w:rsid w:val="00173DE5"/>
    <w:rsid w:val="00185105"/>
    <w:rsid w:val="00196BF7"/>
    <w:rsid w:val="001A0C3F"/>
    <w:rsid w:val="001A2FF9"/>
    <w:rsid w:val="001A3A0B"/>
    <w:rsid w:val="001A5106"/>
    <w:rsid w:val="001A68AA"/>
    <w:rsid w:val="001A7529"/>
    <w:rsid w:val="001B7575"/>
    <w:rsid w:val="001C3704"/>
    <w:rsid w:val="001C38FD"/>
    <w:rsid w:val="001C611D"/>
    <w:rsid w:val="001D0A14"/>
    <w:rsid w:val="001D52E6"/>
    <w:rsid w:val="001E771E"/>
    <w:rsid w:val="001F0B1F"/>
    <w:rsid w:val="001F15AB"/>
    <w:rsid w:val="001F2053"/>
    <w:rsid w:val="001F5FED"/>
    <w:rsid w:val="001F6812"/>
    <w:rsid w:val="001F6EC8"/>
    <w:rsid w:val="0020039D"/>
    <w:rsid w:val="00203D3A"/>
    <w:rsid w:val="00203E47"/>
    <w:rsid w:val="00210BE9"/>
    <w:rsid w:val="002118B7"/>
    <w:rsid w:val="00212CD7"/>
    <w:rsid w:val="002149D7"/>
    <w:rsid w:val="002207F0"/>
    <w:rsid w:val="0022267A"/>
    <w:rsid w:val="002228CF"/>
    <w:rsid w:val="002345E9"/>
    <w:rsid w:val="00236F01"/>
    <w:rsid w:val="00241223"/>
    <w:rsid w:val="00242EDF"/>
    <w:rsid w:val="00246A90"/>
    <w:rsid w:val="002506B8"/>
    <w:rsid w:val="00254D25"/>
    <w:rsid w:val="0026175D"/>
    <w:rsid w:val="00262A1A"/>
    <w:rsid w:val="002632DA"/>
    <w:rsid w:val="00263A35"/>
    <w:rsid w:val="00265757"/>
    <w:rsid w:val="00265CF7"/>
    <w:rsid w:val="00266A0E"/>
    <w:rsid w:val="002673AB"/>
    <w:rsid w:val="002705CA"/>
    <w:rsid w:val="00272867"/>
    <w:rsid w:val="0028134B"/>
    <w:rsid w:val="002910A4"/>
    <w:rsid w:val="0029126C"/>
    <w:rsid w:val="00293235"/>
    <w:rsid w:val="00294163"/>
    <w:rsid w:val="002A1F0D"/>
    <w:rsid w:val="002B344F"/>
    <w:rsid w:val="002B6000"/>
    <w:rsid w:val="002B60F0"/>
    <w:rsid w:val="002C2466"/>
    <w:rsid w:val="002C5C81"/>
    <w:rsid w:val="002C5E78"/>
    <w:rsid w:val="002C6C97"/>
    <w:rsid w:val="002C7731"/>
    <w:rsid w:val="002C7E99"/>
    <w:rsid w:val="002D0EAF"/>
    <w:rsid w:val="002D4E47"/>
    <w:rsid w:val="002D7CD0"/>
    <w:rsid w:val="002E06E1"/>
    <w:rsid w:val="002E3BDB"/>
    <w:rsid w:val="002E3DA3"/>
    <w:rsid w:val="002E4381"/>
    <w:rsid w:val="002E65E6"/>
    <w:rsid w:val="002F08F2"/>
    <w:rsid w:val="002F317D"/>
    <w:rsid w:val="002F36F2"/>
    <w:rsid w:val="002F3733"/>
    <w:rsid w:val="002F3AE6"/>
    <w:rsid w:val="002F5E99"/>
    <w:rsid w:val="00303570"/>
    <w:rsid w:val="003048C0"/>
    <w:rsid w:val="00307D26"/>
    <w:rsid w:val="003135C5"/>
    <w:rsid w:val="0031466F"/>
    <w:rsid w:val="00315754"/>
    <w:rsid w:val="0031645D"/>
    <w:rsid w:val="00316D67"/>
    <w:rsid w:val="00317483"/>
    <w:rsid w:val="00317E27"/>
    <w:rsid w:val="00321712"/>
    <w:rsid w:val="00330A80"/>
    <w:rsid w:val="00330D30"/>
    <w:rsid w:val="00331816"/>
    <w:rsid w:val="00332066"/>
    <w:rsid w:val="00332E84"/>
    <w:rsid w:val="00334725"/>
    <w:rsid w:val="00334871"/>
    <w:rsid w:val="00336522"/>
    <w:rsid w:val="00340467"/>
    <w:rsid w:val="00344993"/>
    <w:rsid w:val="00350A79"/>
    <w:rsid w:val="00356532"/>
    <w:rsid w:val="0035753E"/>
    <w:rsid w:val="003606D8"/>
    <w:rsid w:val="00362FA2"/>
    <w:rsid w:val="00363502"/>
    <w:rsid w:val="003641F3"/>
    <w:rsid w:val="00371E8F"/>
    <w:rsid w:val="003728B3"/>
    <w:rsid w:val="00372CD4"/>
    <w:rsid w:val="00373C6F"/>
    <w:rsid w:val="003754B7"/>
    <w:rsid w:val="00380284"/>
    <w:rsid w:val="00380EF9"/>
    <w:rsid w:val="00383532"/>
    <w:rsid w:val="003865FD"/>
    <w:rsid w:val="00386720"/>
    <w:rsid w:val="003928A8"/>
    <w:rsid w:val="00395DF0"/>
    <w:rsid w:val="00396945"/>
    <w:rsid w:val="003A05C9"/>
    <w:rsid w:val="003A0CC8"/>
    <w:rsid w:val="003A2376"/>
    <w:rsid w:val="003A57E2"/>
    <w:rsid w:val="003A6D32"/>
    <w:rsid w:val="003A7C81"/>
    <w:rsid w:val="003B096C"/>
    <w:rsid w:val="003B214F"/>
    <w:rsid w:val="003B24E9"/>
    <w:rsid w:val="003C02C1"/>
    <w:rsid w:val="003C5798"/>
    <w:rsid w:val="003D0605"/>
    <w:rsid w:val="003D22BE"/>
    <w:rsid w:val="003D2CF5"/>
    <w:rsid w:val="003D43A0"/>
    <w:rsid w:val="003D652A"/>
    <w:rsid w:val="003D7C75"/>
    <w:rsid w:val="003E0A56"/>
    <w:rsid w:val="003E34DA"/>
    <w:rsid w:val="003E5CBE"/>
    <w:rsid w:val="003F4FB8"/>
    <w:rsid w:val="003F574B"/>
    <w:rsid w:val="003F6180"/>
    <w:rsid w:val="00400A9A"/>
    <w:rsid w:val="004023E2"/>
    <w:rsid w:val="00404FC1"/>
    <w:rsid w:val="00411A52"/>
    <w:rsid w:val="00412237"/>
    <w:rsid w:val="0041551A"/>
    <w:rsid w:val="0041678C"/>
    <w:rsid w:val="00416BA1"/>
    <w:rsid w:val="0042204C"/>
    <w:rsid w:val="00424531"/>
    <w:rsid w:val="00425874"/>
    <w:rsid w:val="00425FBF"/>
    <w:rsid w:val="00433085"/>
    <w:rsid w:val="00436115"/>
    <w:rsid w:val="00450272"/>
    <w:rsid w:val="0045213A"/>
    <w:rsid w:val="00454025"/>
    <w:rsid w:val="00454183"/>
    <w:rsid w:val="004544C7"/>
    <w:rsid w:val="004554F5"/>
    <w:rsid w:val="00461361"/>
    <w:rsid w:val="0046799C"/>
    <w:rsid w:val="00470AB3"/>
    <w:rsid w:val="0047120B"/>
    <w:rsid w:val="004721E8"/>
    <w:rsid w:val="00474C70"/>
    <w:rsid w:val="0048089C"/>
    <w:rsid w:val="00480BF4"/>
    <w:rsid w:val="0048190F"/>
    <w:rsid w:val="00483007"/>
    <w:rsid w:val="00484546"/>
    <w:rsid w:val="00484DD2"/>
    <w:rsid w:val="00485C7A"/>
    <w:rsid w:val="0048665C"/>
    <w:rsid w:val="00486671"/>
    <w:rsid w:val="004871CB"/>
    <w:rsid w:val="00496447"/>
    <w:rsid w:val="00496600"/>
    <w:rsid w:val="00497EC7"/>
    <w:rsid w:val="004A1BEF"/>
    <w:rsid w:val="004A1EB6"/>
    <w:rsid w:val="004A31F0"/>
    <w:rsid w:val="004A36C8"/>
    <w:rsid w:val="004A5B46"/>
    <w:rsid w:val="004B09ED"/>
    <w:rsid w:val="004B3F80"/>
    <w:rsid w:val="004C242F"/>
    <w:rsid w:val="004C3B7A"/>
    <w:rsid w:val="004C517C"/>
    <w:rsid w:val="004C6816"/>
    <w:rsid w:val="004D1B2E"/>
    <w:rsid w:val="004D3663"/>
    <w:rsid w:val="004E20EB"/>
    <w:rsid w:val="004E3F35"/>
    <w:rsid w:val="004F03CB"/>
    <w:rsid w:val="004F116F"/>
    <w:rsid w:val="004F3C32"/>
    <w:rsid w:val="004F4A37"/>
    <w:rsid w:val="004F544A"/>
    <w:rsid w:val="004F5B6E"/>
    <w:rsid w:val="004F76D8"/>
    <w:rsid w:val="005000C0"/>
    <w:rsid w:val="00501082"/>
    <w:rsid w:val="00501E33"/>
    <w:rsid w:val="00507B97"/>
    <w:rsid w:val="00510EE0"/>
    <w:rsid w:val="00520D64"/>
    <w:rsid w:val="00522C18"/>
    <w:rsid w:val="00523D86"/>
    <w:rsid w:val="00525CEF"/>
    <w:rsid w:val="00527088"/>
    <w:rsid w:val="005405B2"/>
    <w:rsid w:val="005425DA"/>
    <w:rsid w:val="0054287C"/>
    <w:rsid w:val="005450F8"/>
    <w:rsid w:val="005467E1"/>
    <w:rsid w:val="005541CD"/>
    <w:rsid w:val="00555B41"/>
    <w:rsid w:val="00557E08"/>
    <w:rsid w:val="005614BB"/>
    <w:rsid w:val="00562F8D"/>
    <w:rsid w:val="00567F46"/>
    <w:rsid w:val="00577CFE"/>
    <w:rsid w:val="0058057A"/>
    <w:rsid w:val="00580C62"/>
    <w:rsid w:val="0058192A"/>
    <w:rsid w:val="005828A6"/>
    <w:rsid w:val="00583858"/>
    <w:rsid w:val="0058413F"/>
    <w:rsid w:val="00585A29"/>
    <w:rsid w:val="0058766A"/>
    <w:rsid w:val="005900A0"/>
    <w:rsid w:val="00594226"/>
    <w:rsid w:val="005952FD"/>
    <w:rsid w:val="00597313"/>
    <w:rsid w:val="005A0EA7"/>
    <w:rsid w:val="005A1CC5"/>
    <w:rsid w:val="005A26E6"/>
    <w:rsid w:val="005A28C0"/>
    <w:rsid w:val="005A69C1"/>
    <w:rsid w:val="005B0B6A"/>
    <w:rsid w:val="005B3A54"/>
    <w:rsid w:val="005B4643"/>
    <w:rsid w:val="005B546D"/>
    <w:rsid w:val="005C2CA7"/>
    <w:rsid w:val="005C6AF5"/>
    <w:rsid w:val="005D0FA7"/>
    <w:rsid w:val="005D2245"/>
    <w:rsid w:val="005D27FF"/>
    <w:rsid w:val="005D3841"/>
    <w:rsid w:val="005D7805"/>
    <w:rsid w:val="005D7B24"/>
    <w:rsid w:val="005E288B"/>
    <w:rsid w:val="005E3148"/>
    <w:rsid w:val="005E4DFC"/>
    <w:rsid w:val="005E5B40"/>
    <w:rsid w:val="005E72C1"/>
    <w:rsid w:val="005F3035"/>
    <w:rsid w:val="005F335C"/>
    <w:rsid w:val="005F4172"/>
    <w:rsid w:val="005F54A1"/>
    <w:rsid w:val="005F7EFA"/>
    <w:rsid w:val="00604299"/>
    <w:rsid w:val="006053DD"/>
    <w:rsid w:val="006118C1"/>
    <w:rsid w:val="006153E0"/>
    <w:rsid w:val="006179C4"/>
    <w:rsid w:val="00617E2E"/>
    <w:rsid w:val="00621D22"/>
    <w:rsid w:val="0062335C"/>
    <w:rsid w:val="00623501"/>
    <w:rsid w:val="006255CB"/>
    <w:rsid w:val="006307E4"/>
    <w:rsid w:val="00632CED"/>
    <w:rsid w:val="00636B66"/>
    <w:rsid w:val="00644121"/>
    <w:rsid w:val="00644F43"/>
    <w:rsid w:val="00645FDB"/>
    <w:rsid w:val="006461CB"/>
    <w:rsid w:val="00646E43"/>
    <w:rsid w:val="006510B3"/>
    <w:rsid w:val="006532CC"/>
    <w:rsid w:val="00653A63"/>
    <w:rsid w:val="00656C60"/>
    <w:rsid w:val="006608F8"/>
    <w:rsid w:val="00661B24"/>
    <w:rsid w:val="00665DFE"/>
    <w:rsid w:val="00672CB5"/>
    <w:rsid w:val="00673942"/>
    <w:rsid w:val="00674232"/>
    <w:rsid w:val="0067443F"/>
    <w:rsid w:val="006746E3"/>
    <w:rsid w:val="00674863"/>
    <w:rsid w:val="0067523D"/>
    <w:rsid w:val="00675C95"/>
    <w:rsid w:val="006765D4"/>
    <w:rsid w:val="00676D3E"/>
    <w:rsid w:val="006806C3"/>
    <w:rsid w:val="0068082C"/>
    <w:rsid w:val="00691AE1"/>
    <w:rsid w:val="00693266"/>
    <w:rsid w:val="00694A95"/>
    <w:rsid w:val="00694EE3"/>
    <w:rsid w:val="006962A4"/>
    <w:rsid w:val="00696E9D"/>
    <w:rsid w:val="006A4676"/>
    <w:rsid w:val="006A7435"/>
    <w:rsid w:val="006B3477"/>
    <w:rsid w:val="006B4618"/>
    <w:rsid w:val="006B6DBE"/>
    <w:rsid w:val="006B747E"/>
    <w:rsid w:val="006C26DA"/>
    <w:rsid w:val="006C48BD"/>
    <w:rsid w:val="006C550A"/>
    <w:rsid w:val="006C614B"/>
    <w:rsid w:val="006C7432"/>
    <w:rsid w:val="006D5A25"/>
    <w:rsid w:val="006E0208"/>
    <w:rsid w:val="006E273B"/>
    <w:rsid w:val="006E3701"/>
    <w:rsid w:val="006E3B06"/>
    <w:rsid w:val="006E59B7"/>
    <w:rsid w:val="006F2E6A"/>
    <w:rsid w:val="006F6202"/>
    <w:rsid w:val="00700B37"/>
    <w:rsid w:val="00703804"/>
    <w:rsid w:val="00704B0E"/>
    <w:rsid w:val="007146EF"/>
    <w:rsid w:val="007216BB"/>
    <w:rsid w:val="00722FA5"/>
    <w:rsid w:val="00725F5F"/>
    <w:rsid w:val="007275A2"/>
    <w:rsid w:val="00727EE2"/>
    <w:rsid w:val="00730C43"/>
    <w:rsid w:val="00731240"/>
    <w:rsid w:val="00734415"/>
    <w:rsid w:val="0073455D"/>
    <w:rsid w:val="00734E0E"/>
    <w:rsid w:val="00736D8A"/>
    <w:rsid w:val="00740117"/>
    <w:rsid w:val="007406B0"/>
    <w:rsid w:val="00740BD2"/>
    <w:rsid w:val="0074140A"/>
    <w:rsid w:val="00744A95"/>
    <w:rsid w:val="007466E6"/>
    <w:rsid w:val="00746B66"/>
    <w:rsid w:val="00747530"/>
    <w:rsid w:val="0075153B"/>
    <w:rsid w:val="00753884"/>
    <w:rsid w:val="00756B07"/>
    <w:rsid w:val="00761181"/>
    <w:rsid w:val="0076185D"/>
    <w:rsid w:val="00765247"/>
    <w:rsid w:val="00767843"/>
    <w:rsid w:val="00767F10"/>
    <w:rsid w:val="00771A4E"/>
    <w:rsid w:val="00772762"/>
    <w:rsid w:val="007728DB"/>
    <w:rsid w:val="007730ED"/>
    <w:rsid w:val="00777F87"/>
    <w:rsid w:val="0078185B"/>
    <w:rsid w:val="0078324C"/>
    <w:rsid w:val="00783724"/>
    <w:rsid w:val="00791973"/>
    <w:rsid w:val="00793FE7"/>
    <w:rsid w:val="00794535"/>
    <w:rsid w:val="00795BE6"/>
    <w:rsid w:val="007A0CBB"/>
    <w:rsid w:val="007A1910"/>
    <w:rsid w:val="007A732A"/>
    <w:rsid w:val="007B10FF"/>
    <w:rsid w:val="007B14E5"/>
    <w:rsid w:val="007B2947"/>
    <w:rsid w:val="007B46A6"/>
    <w:rsid w:val="007B4A85"/>
    <w:rsid w:val="007B5587"/>
    <w:rsid w:val="007B633B"/>
    <w:rsid w:val="007B7D22"/>
    <w:rsid w:val="007C1F6B"/>
    <w:rsid w:val="007C22CA"/>
    <w:rsid w:val="007C2312"/>
    <w:rsid w:val="007C5366"/>
    <w:rsid w:val="007D0751"/>
    <w:rsid w:val="007D0DA9"/>
    <w:rsid w:val="007D24D6"/>
    <w:rsid w:val="007D490F"/>
    <w:rsid w:val="007E226A"/>
    <w:rsid w:val="007E4273"/>
    <w:rsid w:val="007E525A"/>
    <w:rsid w:val="007E709C"/>
    <w:rsid w:val="007E7246"/>
    <w:rsid w:val="007E73E0"/>
    <w:rsid w:val="007F036C"/>
    <w:rsid w:val="007F0D6B"/>
    <w:rsid w:val="007F12CA"/>
    <w:rsid w:val="007F3A28"/>
    <w:rsid w:val="007F4214"/>
    <w:rsid w:val="007F4DB5"/>
    <w:rsid w:val="007F61C3"/>
    <w:rsid w:val="007F77E6"/>
    <w:rsid w:val="0080002F"/>
    <w:rsid w:val="0080248E"/>
    <w:rsid w:val="00813D3E"/>
    <w:rsid w:val="00813DE4"/>
    <w:rsid w:val="0081445C"/>
    <w:rsid w:val="00817203"/>
    <w:rsid w:val="008255DE"/>
    <w:rsid w:val="00825B87"/>
    <w:rsid w:val="00826B21"/>
    <w:rsid w:val="00827013"/>
    <w:rsid w:val="008275F1"/>
    <w:rsid w:val="00827F7A"/>
    <w:rsid w:val="008311D7"/>
    <w:rsid w:val="00831400"/>
    <w:rsid w:val="008318F8"/>
    <w:rsid w:val="00834E05"/>
    <w:rsid w:val="00837990"/>
    <w:rsid w:val="00844D59"/>
    <w:rsid w:val="008466EB"/>
    <w:rsid w:val="00854572"/>
    <w:rsid w:val="00855BF5"/>
    <w:rsid w:val="008560FA"/>
    <w:rsid w:val="00860C39"/>
    <w:rsid w:val="00862639"/>
    <w:rsid w:val="00864C54"/>
    <w:rsid w:val="00865C7C"/>
    <w:rsid w:val="008678E5"/>
    <w:rsid w:val="008718D4"/>
    <w:rsid w:val="00871BB9"/>
    <w:rsid w:val="00872339"/>
    <w:rsid w:val="008730FB"/>
    <w:rsid w:val="0087362D"/>
    <w:rsid w:val="00876243"/>
    <w:rsid w:val="00876C5F"/>
    <w:rsid w:val="0087759F"/>
    <w:rsid w:val="00881526"/>
    <w:rsid w:val="008821FC"/>
    <w:rsid w:val="00887D0D"/>
    <w:rsid w:val="008A1C09"/>
    <w:rsid w:val="008A218D"/>
    <w:rsid w:val="008C1ACB"/>
    <w:rsid w:val="008C2BA4"/>
    <w:rsid w:val="008C7F68"/>
    <w:rsid w:val="008D4575"/>
    <w:rsid w:val="008D4E52"/>
    <w:rsid w:val="008D4EBA"/>
    <w:rsid w:val="008D4F4B"/>
    <w:rsid w:val="008D5ECA"/>
    <w:rsid w:val="008D78DD"/>
    <w:rsid w:val="008E2730"/>
    <w:rsid w:val="008E5A07"/>
    <w:rsid w:val="008F2BA5"/>
    <w:rsid w:val="008F75A0"/>
    <w:rsid w:val="008F7E5B"/>
    <w:rsid w:val="0090238A"/>
    <w:rsid w:val="00905601"/>
    <w:rsid w:val="00905B3F"/>
    <w:rsid w:val="0090638A"/>
    <w:rsid w:val="0091021E"/>
    <w:rsid w:val="00912C00"/>
    <w:rsid w:val="00914AB4"/>
    <w:rsid w:val="00917240"/>
    <w:rsid w:val="00917376"/>
    <w:rsid w:val="00920EDD"/>
    <w:rsid w:val="00922110"/>
    <w:rsid w:val="00922585"/>
    <w:rsid w:val="00924BF9"/>
    <w:rsid w:val="0093192C"/>
    <w:rsid w:val="009325A8"/>
    <w:rsid w:val="009326B2"/>
    <w:rsid w:val="009340BD"/>
    <w:rsid w:val="00935DE3"/>
    <w:rsid w:val="00936285"/>
    <w:rsid w:val="009376F3"/>
    <w:rsid w:val="00942193"/>
    <w:rsid w:val="00942778"/>
    <w:rsid w:val="00944908"/>
    <w:rsid w:val="00945CAE"/>
    <w:rsid w:val="00945F9E"/>
    <w:rsid w:val="009465ED"/>
    <w:rsid w:val="00947D19"/>
    <w:rsid w:val="00955749"/>
    <w:rsid w:val="00956BE3"/>
    <w:rsid w:val="00957A5D"/>
    <w:rsid w:val="0096019F"/>
    <w:rsid w:val="009618AD"/>
    <w:rsid w:val="00963122"/>
    <w:rsid w:val="0096753A"/>
    <w:rsid w:val="00967741"/>
    <w:rsid w:val="00974ABF"/>
    <w:rsid w:val="00976862"/>
    <w:rsid w:val="00981B77"/>
    <w:rsid w:val="00982958"/>
    <w:rsid w:val="00982D51"/>
    <w:rsid w:val="00983EAD"/>
    <w:rsid w:val="00984083"/>
    <w:rsid w:val="009841B2"/>
    <w:rsid w:val="00984C4D"/>
    <w:rsid w:val="00984CC7"/>
    <w:rsid w:val="00985FF6"/>
    <w:rsid w:val="00986532"/>
    <w:rsid w:val="009976DD"/>
    <w:rsid w:val="009A6414"/>
    <w:rsid w:val="009A6B8D"/>
    <w:rsid w:val="009B1263"/>
    <w:rsid w:val="009B4848"/>
    <w:rsid w:val="009B6D8D"/>
    <w:rsid w:val="009C2CF1"/>
    <w:rsid w:val="009C2E64"/>
    <w:rsid w:val="009C626F"/>
    <w:rsid w:val="009D1ACA"/>
    <w:rsid w:val="009D2ECD"/>
    <w:rsid w:val="009D692B"/>
    <w:rsid w:val="009D74C5"/>
    <w:rsid w:val="009E227A"/>
    <w:rsid w:val="009E630B"/>
    <w:rsid w:val="009E6ABA"/>
    <w:rsid w:val="009E7114"/>
    <w:rsid w:val="009F003F"/>
    <w:rsid w:val="009F1486"/>
    <w:rsid w:val="009F1A8F"/>
    <w:rsid w:val="009F2506"/>
    <w:rsid w:val="009F35C1"/>
    <w:rsid w:val="009F4809"/>
    <w:rsid w:val="009F577F"/>
    <w:rsid w:val="00A02E87"/>
    <w:rsid w:val="00A062D0"/>
    <w:rsid w:val="00A0751A"/>
    <w:rsid w:val="00A12339"/>
    <w:rsid w:val="00A1556E"/>
    <w:rsid w:val="00A160CA"/>
    <w:rsid w:val="00A1664E"/>
    <w:rsid w:val="00A2106D"/>
    <w:rsid w:val="00A22D7C"/>
    <w:rsid w:val="00A243C0"/>
    <w:rsid w:val="00A304A8"/>
    <w:rsid w:val="00A3265C"/>
    <w:rsid w:val="00A32766"/>
    <w:rsid w:val="00A339BB"/>
    <w:rsid w:val="00A36113"/>
    <w:rsid w:val="00A36222"/>
    <w:rsid w:val="00A41FD4"/>
    <w:rsid w:val="00A426CF"/>
    <w:rsid w:val="00A43ED2"/>
    <w:rsid w:val="00A4460F"/>
    <w:rsid w:val="00A450DA"/>
    <w:rsid w:val="00A45EC5"/>
    <w:rsid w:val="00A47232"/>
    <w:rsid w:val="00A50706"/>
    <w:rsid w:val="00A52BC7"/>
    <w:rsid w:val="00A547E6"/>
    <w:rsid w:val="00A5596E"/>
    <w:rsid w:val="00A56069"/>
    <w:rsid w:val="00A60EF5"/>
    <w:rsid w:val="00A64E85"/>
    <w:rsid w:val="00A70180"/>
    <w:rsid w:val="00A76083"/>
    <w:rsid w:val="00A76D1E"/>
    <w:rsid w:val="00A77E8B"/>
    <w:rsid w:val="00A80A2C"/>
    <w:rsid w:val="00A81CF4"/>
    <w:rsid w:val="00A828C1"/>
    <w:rsid w:val="00A83C65"/>
    <w:rsid w:val="00A90542"/>
    <w:rsid w:val="00A90D2E"/>
    <w:rsid w:val="00A93EAA"/>
    <w:rsid w:val="00A9405E"/>
    <w:rsid w:val="00AA070A"/>
    <w:rsid w:val="00AA1266"/>
    <w:rsid w:val="00AA70E1"/>
    <w:rsid w:val="00AA762F"/>
    <w:rsid w:val="00AB26ED"/>
    <w:rsid w:val="00AB4124"/>
    <w:rsid w:val="00AB6930"/>
    <w:rsid w:val="00AC06AC"/>
    <w:rsid w:val="00AC2AD6"/>
    <w:rsid w:val="00AC4A8E"/>
    <w:rsid w:val="00AC6408"/>
    <w:rsid w:val="00AC6E91"/>
    <w:rsid w:val="00AD22F3"/>
    <w:rsid w:val="00AD3122"/>
    <w:rsid w:val="00AD58F2"/>
    <w:rsid w:val="00AF17C7"/>
    <w:rsid w:val="00AF1E88"/>
    <w:rsid w:val="00AF2330"/>
    <w:rsid w:val="00AF2A24"/>
    <w:rsid w:val="00AF3B43"/>
    <w:rsid w:val="00AF4C65"/>
    <w:rsid w:val="00AF7D42"/>
    <w:rsid w:val="00B002BE"/>
    <w:rsid w:val="00B00318"/>
    <w:rsid w:val="00B007A3"/>
    <w:rsid w:val="00B032FD"/>
    <w:rsid w:val="00B04613"/>
    <w:rsid w:val="00B14BA8"/>
    <w:rsid w:val="00B20B32"/>
    <w:rsid w:val="00B212E9"/>
    <w:rsid w:val="00B25B64"/>
    <w:rsid w:val="00B27D7F"/>
    <w:rsid w:val="00B3126B"/>
    <w:rsid w:val="00B31B30"/>
    <w:rsid w:val="00B32E57"/>
    <w:rsid w:val="00B33FC3"/>
    <w:rsid w:val="00B3581B"/>
    <w:rsid w:val="00B37F9B"/>
    <w:rsid w:val="00B41059"/>
    <w:rsid w:val="00B44D86"/>
    <w:rsid w:val="00B44F3C"/>
    <w:rsid w:val="00B45703"/>
    <w:rsid w:val="00B4630F"/>
    <w:rsid w:val="00B46CE5"/>
    <w:rsid w:val="00B47C12"/>
    <w:rsid w:val="00B52379"/>
    <w:rsid w:val="00B55397"/>
    <w:rsid w:val="00B56C22"/>
    <w:rsid w:val="00B56DB7"/>
    <w:rsid w:val="00B57787"/>
    <w:rsid w:val="00B66AB8"/>
    <w:rsid w:val="00B7255E"/>
    <w:rsid w:val="00B8057D"/>
    <w:rsid w:val="00B80AF1"/>
    <w:rsid w:val="00B81E0C"/>
    <w:rsid w:val="00B86031"/>
    <w:rsid w:val="00B86FD9"/>
    <w:rsid w:val="00B87120"/>
    <w:rsid w:val="00B907ED"/>
    <w:rsid w:val="00B939A5"/>
    <w:rsid w:val="00B9470B"/>
    <w:rsid w:val="00B959EF"/>
    <w:rsid w:val="00B961FA"/>
    <w:rsid w:val="00B9698E"/>
    <w:rsid w:val="00BA27E5"/>
    <w:rsid w:val="00BA4ACE"/>
    <w:rsid w:val="00BA4BB9"/>
    <w:rsid w:val="00BA65DD"/>
    <w:rsid w:val="00BB2CFB"/>
    <w:rsid w:val="00BB493C"/>
    <w:rsid w:val="00BB4A63"/>
    <w:rsid w:val="00BB6EBB"/>
    <w:rsid w:val="00BC527C"/>
    <w:rsid w:val="00BC7CBA"/>
    <w:rsid w:val="00BD0989"/>
    <w:rsid w:val="00BD1802"/>
    <w:rsid w:val="00BD34A8"/>
    <w:rsid w:val="00BD37B7"/>
    <w:rsid w:val="00BD71A1"/>
    <w:rsid w:val="00BE18F8"/>
    <w:rsid w:val="00BE44C4"/>
    <w:rsid w:val="00BE4A54"/>
    <w:rsid w:val="00BE6699"/>
    <w:rsid w:val="00BF007C"/>
    <w:rsid w:val="00BF17A0"/>
    <w:rsid w:val="00BF21AD"/>
    <w:rsid w:val="00BF2ECC"/>
    <w:rsid w:val="00BF4383"/>
    <w:rsid w:val="00BF5378"/>
    <w:rsid w:val="00BF6D93"/>
    <w:rsid w:val="00BF7B6B"/>
    <w:rsid w:val="00C01684"/>
    <w:rsid w:val="00C052E2"/>
    <w:rsid w:val="00C057BE"/>
    <w:rsid w:val="00C10708"/>
    <w:rsid w:val="00C23860"/>
    <w:rsid w:val="00C3345E"/>
    <w:rsid w:val="00C33F11"/>
    <w:rsid w:val="00C34726"/>
    <w:rsid w:val="00C36F0D"/>
    <w:rsid w:val="00C46006"/>
    <w:rsid w:val="00C47441"/>
    <w:rsid w:val="00C51A6C"/>
    <w:rsid w:val="00C52F0C"/>
    <w:rsid w:val="00C552DD"/>
    <w:rsid w:val="00C55F83"/>
    <w:rsid w:val="00C57A83"/>
    <w:rsid w:val="00C642AC"/>
    <w:rsid w:val="00C652D9"/>
    <w:rsid w:val="00C662D6"/>
    <w:rsid w:val="00C66F77"/>
    <w:rsid w:val="00C66FFC"/>
    <w:rsid w:val="00C67A29"/>
    <w:rsid w:val="00C74030"/>
    <w:rsid w:val="00C75DB7"/>
    <w:rsid w:val="00C76066"/>
    <w:rsid w:val="00C775F7"/>
    <w:rsid w:val="00C81091"/>
    <w:rsid w:val="00C81B26"/>
    <w:rsid w:val="00C85F2E"/>
    <w:rsid w:val="00C87836"/>
    <w:rsid w:val="00C92D00"/>
    <w:rsid w:val="00C95809"/>
    <w:rsid w:val="00CA0111"/>
    <w:rsid w:val="00CB0F76"/>
    <w:rsid w:val="00CB17BA"/>
    <w:rsid w:val="00CB6A20"/>
    <w:rsid w:val="00CB6E3A"/>
    <w:rsid w:val="00CC0102"/>
    <w:rsid w:val="00CC127E"/>
    <w:rsid w:val="00CC46DE"/>
    <w:rsid w:val="00CC7171"/>
    <w:rsid w:val="00CC72D7"/>
    <w:rsid w:val="00CD3A53"/>
    <w:rsid w:val="00CD5A63"/>
    <w:rsid w:val="00CD648B"/>
    <w:rsid w:val="00CE16AC"/>
    <w:rsid w:val="00CE32DC"/>
    <w:rsid w:val="00CE36F7"/>
    <w:rsid w:val="00CE38A3"/>
    <w:rsid w:val="00CE5546"/>
    <w:rsid w:val="00CE7F4D"/>
    <w:rsid w:val="00CF36DF"/>
    <w:rsid w:val="00D0068E"/>
    <w:rsid w:val="00D0120F"/>
    <w:rsid w:val="00D026EB"/>
    <w:rsid w:val="00D058BE"/>
    <w:rsid w:val="00D0594D"/>
    <w:rsid w:val="00D05F8A"/>
    <w:rsid w:val="00D078F9"/>
    <w:rsid w:val="00D12B49"/>
    <w:rsid w:val="00D12DA9"/>
    <w:rsid w:val="00D13E13"/>
    <w:rsid w:val="00D15C89"/>
    <w:rsid w:val="00D15D8F"/>
    <w:rsid w:val="00D20D3A"/>
    <w:rsid w:val="00D212E2"/>
    <w:rsid w:val="00D2163C"/>
    <w:rsid w:val="00D2436D"/>
    <w:rsid w:val="00D24ECB"/>
    <w:rsid w:val="00D279C7"/>
    <w:rsid w:val="00D32D28"/>
    <w:rsid w:val="00D35704"/>
    <w:rsid w:val="00D35C51"/>
    <w:rsid w:val="00D406AD"/>
    <w:rsid w:val="00D408C2"/>
    <w:rsid w:val="00D42D09"/>
    <w:rsid w:val="00D43D6F"/>
    <w:rsid w:val="00D47294"/>
    <w:rsid w:val="00D5016F"/>
    <w:rsid w:val="00D51761"/>
    <w:rsid w:val="00D522FD"/>
    <w:rsid w:val="00D5346D"/>
    <w:rsid w:val="00D5645B"/>
    <w:rsid w:val="00D57A3B"/>
    <w:rsid w:val="00D62201"/>
    <w:rsid w:val="00D62B23"/>
    <w:rsid w:val="00D66E20"/>
    <w:rsid w:val="00D6795B"/>
    <w:rsid w:val="00D70935"/>
    <w:rsid w:val="00D72927"/>
    <w:rsid w:val="00D7572A"/>
    <w:rsid w:val="00D76836"/>
    <w:rsid w:val="00D838CF"/>
    <w:rsid w:val="00D84BEC"/>
    <w:rsid w:val="00D9251C"/>
    <w:rsid w:val="00D940CF"/>
    <w:rsid w:val="00D944BD"/>
    <w:rsid w:val="00D94D25"/>
    <w:rsid w:val="00DA0228"/>
    <w:rsid w:val="00DA0A48"/>
    <w:rsid w:val="00DA17E1"/>
    <w:rsid w:val="00DA219E"/>
    <w:rsid w:val="00DA3A81"/>
    <w:rsid w:val="00DA528D"/>
    <w:rsid w:val="00DA55DC"/>
    <w:rsid w:val="00DA7D37"/>
    <w:rsid w:val="00DA7FE8"/>
    <w:rsid w:val="00DB1DB1"/>
    <w:rsid w:val="00DB3BF9"/>
    <w:rsid w:val="00DC5DEB"/>
    <w:rsid w:val="00DD24B5"/>
    <w:rsid w:val="00DD592F"/>
    <w:rsid w:val="00DD7653"/>
    <w:rsid w:val="00DE04B6"/>
    <w:rsid w:val="00DE0EB2"/>
    <w:rsid w:val="00DE2660"/>
    <w:rsid w:val="00DE3A31"/>
    <w:rsid w:val="00DE4F71"/>
    <w:rsid w:val="00DE5C17"/>
    <w:rsid w:val="00DF2FE2"/>
    <w:rsid w:val="00DF39BC"/>
    <w:rsid w:val="00E075E9"/>
    <w:rsid w:val="00E07A2D"/>
    <w:rsid w:val="00E108F5"/>
    <w:rsid w:val="00E1205E"/>
    <w:rsid w:val="00E12155"/>
    <w:rsid w:val="00E14C09"/>
    <w:rsid w:val="00E15782"/>
    <w:rsid w:val="00E17502"/>
    <w:rsid w:val="00E21ED1"/>
    <w:rsid w:val="00E21F21"/>
    <w:rsid w:val="00E2304D"/>
    <w:rsid w:val="00E25618"/>
    <w:rsid w:val="00E2583F"/>
    <w:rsid w:val="00E26F76"/>
    <w:rsid w:val="00E2761C"/>
    <w:rsid w:val="00E30375"/>
    <w:rsid w:val="00E31FA3"/>
    <w:rsid w:val="00E3270B"/>
    <w:rsid w:val="00E32A91"/>
    <w:rsid w:val="00E33C30"/>
    <w:rsid w:val="00E35322"/>
    <w:rsid w:val="00E41195"/>
    <w:rsid w:val="00E41C9A"/>
    <w:rsid w:val="00E42535"/>
    <w:rsid w:val="00E42860"/>
    <w:rsid w:val="00E432DD"/>
    <w:rsid w:val="00E4728C"/>
    <w:rsid w:val="00E50252"/>
    <w:rsid w:val="00E524EF"/>
    <w:rsid w:val="00E53331"/>
    <w:rsid w:val="00E6204E"/>
    <w:rsid w:val="00E62370"/>
    <w:rsid w:val="00E7048E"/>
    <w:rsid w:val="00E70884"/>
    <w:rsid w:val="00E72F33"/>
    <w:rsid w:val="00E73715"/>
    <w:rsid w:val="00E75875"/>
    <w:rsid w:val="00E75BC7"/>
    <w:rsid w:val="00E80996"/>
    <w:rsid w:val="00E82FD8"/>
    <w:rsid w:val="00E861DA"/>
    <w:rsid w:val="00E87DE6"/>
    <w:rsid w:val="00E87E0C"/>
    <w:rsid w:val="00E907BD"/>
    <w:rsid w:val="00E91955"/>
    <w:rsid w:val="00E95867"/>
    <w:rsid w:val="00E958F1"/>
    <w:rsid w:val="00EA04B2"/>
    <w:rsid w:val="00EA27C5"/>
    <w:rsid w:val="00EA2EF1"/>
    <w:rsid w:val="00EA471C"/>
    <w:rsid w:val="00EA58D7"/>
    <w:rsid w:val="00EA66E8"/>
    <w:rsid w:val="00EB13DC"/>
    <w:rsid w:val="00EB59A3"/>
    <w:rsid w:val="00EB65C4"/>
    <w:rsid w:val="00EC3012"/>
    <w:rsid w:val="00EC3286"/>
    <w:rsid w:val="00ED531E"/>
    <w:rsid w:val="00ED6FB2"/>
    <w:rsid w:val="00EE21F6"/>
    <w:rsid w:val="00EE3105"/>
    <w:rsid w:val="00EF543C"/>
    <w:rsid w:val="00EF5CFF"/>
    <w:rsid w:val="00EF612B"/>
    <w:rsid w:val="00F0341B"/>
    <w:rsid w:val="00F06B32"/>
    <w:rsid w:val="00F12074"/>
    <w:rsid w:val="00F126C7"/>
    <w:rsid w:val="00F1289D"/>
    <w:rsid w:val="00F160F3"/>
    <w:rsid w:val="00F1696A"/>
    <w:rsid w:val="00F2292A"/>
    <w:rsid w:val="00F23357"/>
    <w:rsid w:val="00F31353"/>
    <w:rsid w:val="00F32CEA"/>
    <w:rsid w:val="00F337FD"/>
    <w:rsid w:val="00F3465C"/>
    <w:rsid w:val="00F46B2F"/>
    <w:rsid w:val="00F46BA8"/>
    <w:rsid w:val="00F53A09"/>
    <w:rsid w:val="00F53B79"/>
    <w:rsid w:val="00F55837"/>
    <w:rsid w:val="00F621C4"/>
    <w:rsid w:val="00F64E2C"/>
    <w:rsid w:val="00F6761A"/>
    <w:rsid w:val="00F7060A"/>
    <w:rsid w:val="00F721AD"/>
    <w:rsid w:val="00F75C74"/>
    <w:rsid w:val="00F7675E"/>
    <w:rsid w:val="00F77129"/>
    <w:rsid w:val="00F81BE0"/>
    <w:rsid w:val="00F873FF"/>
    <w:rsid w:val="00F87767"/>
    <w:rsid w:val="00F925A2"/>
    <w:rsid w:val="00F92BB4"/>
    <w:rsid w:val="00F92C06"/>
    <w:rsid w:val="00F92FE6"/>
    <w:rsid w:val="00F95045"/>
    <w:rsid w:val="00F970EB"/>
    <w:rsid w:val="00FA0496"/>
    <w:rsid w:val="00FA2BA7"/>
    <w:rsid w:val="00FA2FCF"/>
    <w:rsid w:val="00FB03E9"/>
    <w:rsid w:val="00FB2B72"/>
    <w:rsid w:val="00FB36D6"/>
    <w:rsid w:val="00FB3F7B"/>
    <w:rsid w:val="00FB725E"/>
    <w:rsid w:val="00FC0AF8"/>
    <w:rsid w:val="00FC123B"/>
    <w:rsid w:val="00FC31CB"/>
    <w:rsid w:val="00FC495F"/>
    <w:rsid w:val="00FC5FEA"/>
    <w:rsid w:val="00FC6330"/>
    <w:rsid w:val="00FC6B40"/>
    <w:rsid w:val="00FC6DFC"/>
    <w:rsid w:val="00FD0495"/>
    <w:rsid w:val="00FD7C64"/>
    <w:rsid w:val="00FE426D"/>
    <w:rsid w:val="00FF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dic.daum.net/"/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7142FBB"/>
  <w15:docId w15:val="{589EDC67-BD2F-4C4D-AC0E-E884FF240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  <w:rsid w:val="007216BB"/>
    <w:pPr>
      <w:spacing w:after="0"/>
      <w:jc w:val="left"/>
    </w:pPr>
  </w:style>
  <w:style w:type="paragraph" w:styleId="berschrift1">
    <w:name w:val="heading 1"/>
    <w:basedOn w:val="Standard"/>
    <w:link w:val="berschrift1Zchn"/>
    <w:uiPriority w:val="9"/>
    <w:qFormat/>
    <w:rsid w:val="0001370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KopfzeileZchn">
    <w:name w:val="Kopfzeile Zchn"/>
    <w:basedOn w:val="Absatz-Standardschriftart"/>
    <w:link w:val="Kopfzeile"/>
    <w:uiPriority w:val="99"/>
    <w:rsid w:val="005A1CC5"/>
  </w:style>
  <w:style w:type="paragraph" w:styleId="Fuzeile">
    <w:name w:val="footer"/>
    <w:basedOn w:val="Standard"/>
    <w:link w:val="FuzeileZchn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FuzeileZchn">
    <w:name w:val="Fußzeile Zchn"/>
    <w:basedOn w:val="Absatz-Standardschriftart"/>
    <w:link w:val="Fuzeile"/>
    <w:uiPriority w:val="99"/>
    <w:rsid w:val="005A1CC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A1C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A1CC5"/>
    <w:rPr>
      <w:rFonts w:asciiTheme="majorHAnsi" w:eastAsiaTheme="majorEastAsia" w:hAnsiTheme="majorHAnsi" w:cstheme="majorBidi"/>
      <w:sz w:val="18"/>
      <w:szCs w:val="18"/>
    </w:rPr>
  </w:style>
  <w:style w:type="table" w:styleId="Tabellenraster">
    <w:name w:val="Table Grid"/>
    <w:basedOn w:val="NormaleTabelle"/>
    <w:uiPriority w:val="59"/>
    <w:rsid w:val="00E62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066753"/>
    <w:rPr>
      <w:color w:val="0000FF"/>
      <w:u w:val="single"/>
    </w:rPr>
  </w:style>
  <w:style w:type="paragraph" w:styleId="Listenabsatz">
    <w:name w:val="List Paragraph"/>
    <w:basedOn w:val="Standard"/>
    <w:link w:val="ListenabsatzZchn"/>
    <w:uiPriority w:val="34"/>
    <w:qFormat/>
    <w:rsid w:val="00066753"/>
    <w:pPr>
      <w:spacing w:line="240" w:lineRule="auto"/>
      <w:ind w:left="800"/>
      <w:jc w:val="both"/>
    </w:pPr>
    <w:rPr>
      <w:rFonts w:ascii="Malgun Gothic" w:eastAsia="Malgun Gothic" w:hAnsi="Malgun Gothic" w:cs="Gulim"/>
      <w:kern w:val="0"/>
      <w:szCs w:val="20"/>
    </w:rPr>
  </w:style>
  <w:style w:type="character" w:customStyle="1" w:styleId="ListenabsatzZchn">
    <w:name w:val="Listenabsatz Zchn"/>
    <w:basedOn w:val="Absatz-Standardschriftart"/>
    <w:link w:val="Listenabsatz"/>
    <w:uiPriority w:val="34"/>
    <w:locked/>
    <w:rsid w:val="00066753"/>
    <w:rPr>
      <w:rFonts w:ascii="Malgun Gothic" w:eastAsia="Malgun Gothic" w:hAnsi="Malgun Gothic" w:cs="Gulim"/>
      <w:kern w:val="0"/>
      <w:szCs w:val="20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DA02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DA0228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NurText">
    <w:name w:val="Plain Text"/>
    <w:basedOn w:val="Standard"/>
    <w:link w:val="NurTextZchn"/>
    <w:uiPriority w:val="99"/>
    <w:rsid w:val="001F6812"/>
    <w:pPr>
      <w:spacing w:line="240" w:lineRule="auto"/>
    </w:pPr>
    <w:rPr>
      <w:rFonts w:ascii="SimSun" w:eastAsia="SimSun" w:hAnsi="Courier New" w:cs="Courier New"/>
      <w:sz w:val="21"/>
      <w:szCs w:val="21"/>
      <w:lang w:eastAsia="zh-CN"/>
    </w:rPr>
  </w:style>
  <w:style w:type="character" w:customStyle="1" w:styleId="NurTextZchn">
    <w:name w:val="Nur Text Zchn"/>
    <w:basedOn w:val="Absatz-Standardschriftart"/>
    <w:link w:val="NurText"/>
    <w:uiPriority w:val="99"/>
    <w:rsid w:val="001F6812"/>
    <w:rPr>
      <w:rFonts w:ascii="SimSun" w:eastAsia="SimSun" w:hAnsi="Courier New" w:cs="Courier New"/>
      <w:sz w:val="21"/>
      <w:szCs w:val="21"/>
      <w:lang w:eastAsia="zh-CN"/>
    </w:rPr>
  </w:style>
  <w:style w:type="character" w:styleId="Fett">
    <w:name w:val="Strong"/>
    <w:basedOn w:val="Absatz-Standardschriftart"/>
    <w:uiPriority w:val="22"/>
    <w:qFormat/>
    <w:rsid w:val="00645FDB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B04C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B04CD"/>
    <w:pPr>
      <w:widowControl w:val="0"/>
      <w:wordWrap w:val="0"/>
      <w:autoSpaceDE w:val="0"/>
      <w:autoSpaceDN w:val="0"/>
      <w:spacing w:after="200" w:line="240" w:lineRule="auto"/>
      <w:jc w:val="both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B04CD"/>
    <w:rPr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B04C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B04CD"/>
    <w:rPr>
      <w:b/>
      <w:bCs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F7060A"/>
    <w:rPr>
      <w:color w:val="800080" w:themeColor="followedHyperlink"/>
      <w:u w:val="single"/>
    </w:rPr>
  </w:style>
  <w:style w:type="paragraph" w:customStyle="1" w:styleId="1">
    <w:name w:val="표준1"/>
    <w:rsid w:val="008D4E52"/>
    <w:pPr>
      <w:widowControl w:val="0"/>
      <w:spacing w:after="0" w:line="240" w:lineRule="auto"/>
    </w:pPr>
    <w:rPr>
      <w:rFonts w:ascii="Batang" w:eastAsia="Batang" w:hAnsi="Batang" w:cs="Batang"/>
      <w:color w:val="000000"/>
      <w:szCs w:val="20"/>
      <w:u w:color="000000"/>
    </w:rPr>
  </w:style>
  <w:style w:type="paragraph" w:styleId="StandardWeb">
    <w:name w:val="Normal (Web)"/>
    <w:basedOn w:val="Standard"/>
    <w:uiPriority w:val="99"/>
    <w:unhideWhenUsed/>
    <w:rsid w:val="001E77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10">
    <w:name w:val="확인되지 않은 멘션1"/>
    <w:basedOn w:val="Absatz-Standardschriftart"/>
    <w:uiPriority w:val="99"/>
    <w:semiHidden/>
    <w:unhideWhenUsed/>
    <w:rsid w:val="00461361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13705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6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34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40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71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95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154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02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DDDDDD"/>
                                            <w:right w:val="none" w:sz="0" w:space="0" w:color="auto"/>
                                          </w:divBdr>
                                          <w:divsChild>
                                            <w:div w:id="7163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346529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161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077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31" w:color="DDDDDD"/>
                                                            <w:left w:val="single" w:sz="6" w:space="11" w:color="DDDDDD"/>
                                                            <w:bottom w:val="single" w:sz="6" w:space="11" w:color="DDDDDD"/>
                                                            <w:right w:val="single" w:sz="6" w:space="11" w:color="DDDDDD"/>
                                                          </w:divBdr>
                                                          <w:divsChild>
                                                            <w:div w:id="209527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652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54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50315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5142">
              <w:marLeft w:val="0"/>
              <w:marRight w:val="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6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3331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670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globalpr.hyundai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file:///C:\Users\sungjoon\AppData\Local\Microsoft\Windows\INetCache\Content.Outlook\KZS270L1\worldwide.hyundai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jcar@hyundai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yundaimotorgroup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nesis.com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ianewscenter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DC0B5B993D541ADFDDD29B32A7771" ma:contentTypeVersion="13" ma:contentTypeDescription="Create a new document." ma:contentTypeScope="" ma:versionID="c75938e6b559716cfde0ee7dfdcd7f18">
  <xsd:schema xmlns:xsd="http://www.w3.org/2001/XMLSchema" xmlns:xs="http://www.w3.org/2001/XMLSchema" xmlns:p="http://schemas.microsoft.com/office/2006/metadata/properties" xmlns:ns3="86beb35d-6e46-47fd-a813-30bf8ba03dd1" xmlns:ns4="193c9f73-9116-45fa-8d7e-c58d18dadfa9" targetNamespace="http://schemas.microsoft.com/office/2006/metadata/properties" ma:root="true" ma:fieldsID="29e67b2489a2122fe65667878a939202" ns3:_="" ns4:_="">
    <xsd:import namespace="86beb35d-6e46-47fd-a813-30bf8ba03dd1"/>
    <xsd:import namespace="193c9f73-9116-45fa-8d7e-c58d18dadf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5d-6e46-47fd-a813-30bf8ba03d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c9f73-9116-45fa-8d7e-c58d18dadf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2165A-8776-4E47-BABB-83E3E4FB6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5FAE02-CB0D-410F-8711-A72B115C9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5d-6e46-47fd-a813-30bf8ba03dd1"/>
    <ds:schemaRef ds:uri="193c9f73-9116-45fa-8d7e-c58d18dadf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64A7D8-DE53-4117-A963-70C470F07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4</Words>
  <Characters>4754</Characters>
  <Application>Microsoft Office Word</Application>
  <DocSecurity>0</DocSecurity>
  <Lines>39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IA Motors Corp.</Company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encer, Kristopher (BKK-WSW)</dc:creator>
  <cp:lastModifiedBy>Blattner Nicholas</cp:lastModifiedBy>
  <cp:revision>2</cp:revision>
  <cp:lastPrinted>2020-06-26T04:28:00Z</cp:lastPrinted>
  <dcterms:created xsi:type="dcterms:W3CDTF">2020-06-30T06:48:00Z</dcterms:created>
  <dcterms:modified xsi:type="dcterms:W3CDTF">2020-06-3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DC0B5B993D541ADFDDD29B32A7771</vt:lpwstr>
  </property>
</Properties>
</file>